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A57AE" w:rsidRPr="00872C49" w:rsidRDefault="00DA57AE" w:rsidP="00FE4F75">
      <w:pPr>
        <w:pStyle w:val="Default"/>
        <w:spacing w:line="276" w:lineRule="auto"/>
        <w:rPr>
          <w:rFonts w:asciiTheme="majorHAnsi" w:hAnsiTheme="majorHAnsi" w:cs="Zawgyi-One"/>
          <w:b/>
          <w:bCs/>
        </w:rPr>
      </w:pPr>
    </w:p>
    <w:p w:rsidR="006B445E" w:rsidRPr="00872C49" w:rsidRDefault="006B445E" w:rsidP="00FE4F75">
      <w:pPr>
        <w:pStyle w:val="Default"/>
        <w:spacing w:line="276" w:lineRule="auto"/>
        <w:rPr>
          <w:rFonts w:asciiTheme="majorHAnsi" w:hAnsiTheme="majorHAnsi" w:cs="Zawgyi-One"/>
          <w:b/>
          <w:bCs/>
        </w:rPr>
      </w:pPr>
      <w:r w:rsidRPr="00872C49">
        <w:rPr>
          <w:rFonts w:asciiTheme="majorHAnsi" w:hAnsiTheme="majorHAnsi" w:cs="Zawgyi-One"/>
          <w:b/>
          <w:bCs/>
        </w:rPr>
        <w:t>To/</w:t>
      </w:r>
    </w:p>
    <w:p w:rsidR="000D2ACC" w:rsidRPr="00872C49" w:rsidRDefault="00695F46" w:rsidP="00FE4F75">
      <w:pPr>
        <w:autoSpaceDE w:val="0"/>
        <w:autoSpaceDN w:val="0"/>
        <w:adjustRightInd w:val="0"/>
        <w:spacing w:after="0"/>
        <w:jc w:val="both"/>
        <w:rPr>
          <w:rFonts w:asciiTheme="majorHAnsi" w:hAnsiTheme="majorHAnsi" w:cs="Zawgyi-One"/>
          <w:b/>
          <w:bCs/>
          <w:color w:val="000000"/>
          <w:sz w:val="24"/>
          <w:szCs w:val="24"/>
          <w:lang w:eastAsia="zh-CN"/>
        </w:rPr>
      </w:pPr>
      <w:r w:rsidRPr="00872C49">
        <w:rPr>
          <w:rFonts w:asciiTheme="majorHAnsi" w:hAnsiTheme="majorHAnsi" w:cs="Zawgyi-One"/>
          <w:b/>
          <w:bCs/>
          <w:color w:val="000000"/>
          <w:sz w:val="24"/>
          <w:szCs w:val="24"/>
          <w:lang w:eastAsia="zh-CN"/>
        </w:rPr>
        <w:t>Human Resource Department,</w:t>
      </w:r>
    </w:p>
    <w:p w:rsidR="00872C49" w:rsidRPr="00872C49" w:rsidRDefault="00872C49" w:rsidP="00FE4F75">
      <w:pPr>
        <w:autoSpaceDE w:val="0"/>
        <w:autoSpaceDN w:val="0"/>
        <w:adjustRightInd w:val="0"/>
        <w:spacing w:after="0"/>
        <w:jc w:val="both"/>
        <w:rPr>
          <w:rFonts w:asciiTheme="majorHAnsi" w:hAnsiTheme="majorHAnsi" w:cs="Zawgyi-One"/>
          <w:b/>
          <w:bCs/>
          <w:color w:val="000000"/>
          <w:sz w:val="24"/>
          <w:szCs w:val="24"/>
          <w:lang w:eastAsia="zh-CN"/>
        </w:rPr>
      </w:pPr>
      <w:r w:rsidRPr="00872C49">
        <w:rPr>
          <w:rFonts w:asciiTheme="majorHAnsi" w:hAnsiTheme="majorHAnsi" w:cs="Zawgyi-One"/>
          <w:b/>
          <w:bCs/>
          <w:color w:val="000000"/>
          <w:sz w:val="24"/>
          <w:szCs w:val="24"/>
          <w:lang w:eastAsia="zh-CN"/>
        </w:rPr>
        <w:t>Plan International</w:t>
      </w:r>
      <w:r w:rsidR="00A1747F">
        <w:rPr>
          <w:rFonts w:asciiTheme="majorHAnsi" w:hAnsiTheme="majorHAnsi" w:cs="Zawgyi-One"/>
          <w:b/>
          <w:bCs/>
          <w:color w:val="000000"/>
          <w:sz w:val="24"/>
          <w:szCs w:val="24"/>
          <w:lang w:eastAsia="zh-CN"/>
        </w:rPr>
        <w:t xml:space="preserve"> Myanmar</w:t>
      </w:r>
    </w:p>
    <w:p w:rsidR="00C45AB5" w:rsidRPr="00872C49" w:rsidRDefault="00C45AB5" w:rsidP="00FE4F75">
      <w:pPr>
        <w:pStyle w:val="Default"/>
        <w:spacing w:line="276" w:lineRule="auto"/>
        <w:ind w:left="6480"/>
        <w:rPr>
          <w:rFonts w:asciiTheme="majorHAnsi" w:hAnsiTheme="majorHAnsi" w:cs="Zawgyi-One"/>
          <w:b/>
          <w:bCs/>
        </w:rPr>
      </w:pPr>
    </w:p>
    <w:p w:rsidR="00695F46" w:rsidRDefault="00064020" w:rsidP="00FE4F75">
      <w:pPr>
        <w:pStyle w:val="Default"/>
        <w:spacing w:line="276" w:lineRule="auto"/>
        <w:ind w:left="6480"/>
        <w:rPr>
          <w:rFonts w:asciiTheme="majorHAnsi" w:hAnsiTheme="majorHAnsi" w:cs="Zawgyi-One"/>
          <w:b/>
          <w:bCs/>
        </w:rPr>
      </w:pPr>
      <w:r w:rsidRPr="00872C49">
        <w:rPr>
          <w:rFonts w:asciiTheme="majorHAnsi" w:hAnsiTheme="majorHAnsi" w:cs="Zawgyi-One"/>
          <w:b/>
          <w:bCs/>
        </w:rPr>
        <w:t>D</w:t>
      </w:r>
      <w:r w:rsidR="00AD0C2C" w:rsidRPr="00872C49">
        <w:rPr>
          <w:rFonts w:asciiTheme="majorHAnsi" w:hAnsiTheme="majorHAnsi" w:cs="Zawgyi-One"/>
          <w:b/>
          <w:bCs/>
        </w:rPr>
        <w:t>ate</w:t>
      </w:r>
      <w:r w:rsidR="00944F3A" w:rsidRPr="00872C49">
        <w:rPr>
          <w:rFonts w:asciiTheme="majorHAnsi" w:hAnsiTheme="majorHAnsi" w:cs="Zawgyi-One"/>
          <w:b/>
          <w:bCs/>
        </w:rPr>
        <w:t xml:space="preserve">: </w:t>
      </w:r>
      <w:r w:rsidR="004D1C67">
        <w:rPr>
          <w:rFonts w:asciiTheme="majorHAnsi" w:hAnsiTheme="majorHAnsi" w:cs="Zawgyi-One"/>
          <w:b/>
          <w:bCs/>
        </w:rPr>
        <w:t>14</w:t>
      </w:r>
      <w:r w:rsidR="00A976A0" w:rsidRPr="00872C49">
        <w:rPr>
          <w:rFonts w:asciiTheme="majorHAnsi" w:hAnsiTheme="majorHAnsi" w:cs="Zawgyi-One"/>
          <w:b/>
          <w:bCs/>
          <w:vertAlign w:val="superscript"/>
        </w:rPr>
        <w:t>th</w:t>
      </w:r>
      <w:r w:rsidR="00E94971">
        <w:rPr>
          <w:rFonts w:asciiTheme="majorHAnsi" w:hAnsiTheme="majorHAnsi" w:cs="Zawgyi-One"/>
          <w:b/>
          <w:bCs/>
        </w:rPr>
        <w:t xml:space="preserve"> June</w:t>
      </w:r>
      <w:r w:rsidR="001103F7" w:rsidRPr="00872C49">
        <w:rPr>
          <w:rFonts w:asciiTheme="majorHAnsi" w:hAnsiTheme="majorHAnsi" w:cs="Zawgyi-One"/>
          <w:b/>
          <w:bCs/>
        </w:rPr>
        <w:t xml:space="preserve"> 2021</w:t>
      </w:r>
    </w:p>
    <w:p w:rsidR="00FE4F75" w:rsidRPr="00872C49" w:rsidRDefault="00FE4F75" w:rsidP="00FE4F75">
      <w:pPr>
        <w:pStyle w:val="Default"/>
        <w:spacing w:line="276" w:lineRule="auto"/>
        <w:ind w:left="6480"/>
        <w:rPr>
          <w:rFonts w:asciiTheme="majorHAnsi" w:hAnsiTheme="majorHAnsi" w:cs="Zawgyi-One"/>
          <w:b/>
          <w:bCs/>
        </w:rPr>
      </w:pPr>
    </w:p>
    <w:p w:rsidR="006B445E" w:rsidRPr="00872C49" w:rsidRDefault="006B445E" w:rsidP="00FE4F75">
      <w:pPr>
        <w:pStyle w:val="Default"/>
        <w:spacing w:line="276" w:lineRule="auto"/>
        <w:rPr>
          <w:rFonts w:asciiTheme="majorHAnsi" w:hAnsiTheme="majorHAnsi" w:cs="Zawgyi-One"/>
          <w:b/>
        </w:rPr>
      </w:pPr>
    </w:p>
    <w:p w:rsidR="004D1C67" w:rsidRDefault="001749CA" w:rsidP="00FE4F75">
      <w:pPr>
        <w:pStyle w:val="Default"/>
        <w:spacing w:line="276" w:lineRule="auto"/>
        <w:rPr>
          <w:rStyle w:val="markedcontent"/>
          <w:rFonts w:ascii="Arial" w:hAnsi="Arial" w:cs="Arial"/>
          <w:sz w:val="26"/>
          <w:szCs w:val="26"/>
        </w:rPr>
      </w:pPr>
      <w:proofErr w:type="gramStart"/>
      <w:r w:rsidRPr="00872C49">
        <w:rPr>
          <w:rFonts w:asciiTheme="majorHAnsi" w:hAnsiTheme="majorHAnsi" w:cs="Zawgyi-One"/>
          <w:b/>
        </w:rPr>
        <w:t>Subject</w:t>
      </w:r>
      <w:r w:rsidR="005314AF" w:rsidRPr="00872C49">
        <w:rPr>
          <w:rFonts w:asciiTheme="majorHAnsi" w:hAnsiTheme="majorHAnsi" w:cs="Zawgyi-One"/>
          <w:b/>
        </w:rPr>
        <w:t xml:space="preserve"> </w:t>
      </w:r>
      <w:r w:rsidRPr="00872C49">
        <w:rPr>
          <w:rFonts w:asciiTheme="majorHAnsi" w:hAnsiTheme="majorHAnsi" w:cs="Zawgyi-One"/>
          <w:b/>
        </w:rPr>
        <w:t>:</w:t>
      </w:r>
      <w:proofErr w:type="gramEnd"/>
      <w:r w:rsidR="00372B70" w:rsidRPr="00872C49">
        <w:rPr>
          <w:rFonts w:asciiTheme="majorHAnsi" w:hAnsiTheme="majorHAnsi" w:cs="Zawgyi-One"/>
          <w:b/>
        </w:rPr>
        <w:t xml:space="preserve"> Application for the post of </w:t>
      </w:r>
      <w:r w:rsidR="00872C49" w:rsidRPr="003E4238">
        <w:rPr>
          <w:rStyle w:val="markedcontent"/>
          <w:rFonts w:asciiTheme="majorHAnsi" w:hAnsiTheme="majorHAnsi" w:cs="Arial"/>
          <w:sz w:val="26"/>
          <w:szCs w:val="26"/>
        </w:rPr>
        <w:t>“MER Coordinator_ MU”</w:t>
      </w:r>
    </w:p>
    <w:p w:rsidR="000909CB" w:rsidRDefault="000909CB" w:rsidP="00FE4F75">
      <w:pPr>
        <w:pStyle w:val="Default"/>
        <w:spacing w:line="276" w:lineRule="auto"/>
        <w:rPr>
          <w:rStyle w:val="markedcontent"/>
          <w:rFonts w:ascii="Arial" w:hAnsi="Arial" w:cs="Arial"/>
          <w:sz w:val="26"/>
          <w:szCs w:val="26"/>
        </w:rPr>
      </w:pPr>
    </w:p>
    <w:p w:rsidR="002F794F" w:rsidRPr="00872C49" w:rsidRDefault="003272CF" w:rsidP="00FE4F75">
      <w:pPr>
        <w:pStyle w:val="Default"/>
        <w:spacing w:line="276" w:lineRule="auto"/>
        <w:rPr>
          <w:rFonts w:asciiTheme="majorHAnsi" w:hAnsiTheme="majorHAnsi" w:cs="Zawgyi-One"/>
          <w:b/>
        </w:rPr>
      </w:pPr>
      <w:r w:rsidRPr="00872C49">
        <w:rPr>
          <w:rFonts w:asciiTheme="majorHAnsi" w:eastAsia="Zawgyi-One" w:hAnsiTheme="majorHAnsi" w:cs="Zawgyi-One"/>
          <w:b/>
        </w:rPr>
        <w:t xml:space="preserve">Dear </w:t>
      </w:r>
      <w:r w:rsidR="00D36140" w:rsidRPr="00872C49">
        <w:rPr>
          <w:rFonts w:asciiTheme="majorHAnsi" w:eastAsia="Zawgyi-One" w:hAnsiTheme="majorHAnsi" w:cs="Zawgyi-One"/>
          <w:b/>
        </w:rPr>
        <w:t>Sir/</w:t>
      </w:r>
      <w:r w:rsidR="00C54246" w:rsidRPr="00872C49">
        <w:rPr>
          <w:rFonts w:asciiTheme="majorHAnsi" w:eastAsia="Zawgyi-One" w:hAnsiTheme="majorHAnsi" w:cs="Zawgyi-One"/>
          <w:b/>
        </w:rPr>
        <w:t>Madam</w:t>
      </w:r>
      <w:r w:rsidR="00AA5D0A" w:rsidRPr="00872C49">
        <w:rPr>
          <w:rFonts w:asciiTheme="majorHAnsi" w:eastAsia="Zawgyi-One" w:hAnsiTheme="majorHAnsi" w:cs="Zawgyi-One"/>
          <w:b/>
        </w:rPr>
        <w:t>,</w:t>
      </w:r>
    </w:p>
    <w:p w:rsidR="00BC6999" w:rsidRPr="00872C49" w:rsidRDefault="00BC6999" w:rsidP="00FE4F75">
      <w:pPr>
        <w:spacing w:after="0"/>
        <w:jc w:val="both"/>
        <w:rPr>
          <w:rFonts w:asciiTheme="majorHAnsi" w:hAnsiTheme="majorHAnsi" w:cs="Zawgyi-One"/>
          <w:b/>
          <w:sz w:val="24"/>
          <w:szCs w:val="24"/>
        </w:rPr>
      </w:pPr>
      <w:r w:rsidRPr="00872C49">
        <w:rPr>
          <w:rFonts w:asciiTheme="majorHAnsi" w:hAnsiTheme="majorHAnsi" w:cs="Zawgyi-One"/>
          <w:sz w:val="24"/>
          <w:szCs w:val="24"/>
        </w:rPr>
        <w:tab/>
      </w:r>
      <w:r w:rsidR="002F794F" w:rsidRPr="00872C49">
        <w:rPr>
          <w:rFonts w:asciiTheme="majorHAnsi" w:eastAsia="Zawgyi-One" w:hAnsiTheme="majorHAnsi" w:cs="Zawgyi-One"/>
          <w:sz w:val="24"/>
          <w:szCs w:val="24"/>
        </w:rPr>
        <w:t xml:space="preserve">Regarding </w:t>
      </w:r>
      <w:r w:rsidR="002C3651" w:rsidRPr="00872C49">
        <w:rPr>
          <w:rFonts w:asciiTheme="majorHAnsi" w:eastAsia="Zawgyi-One" w:hAnsiTheme="majorHAnsi" w:cs="Zawgyi-One"/>
          <w:sz w:val="24"/>
          <w:szCs w:val="24"/>
        </w:rPr>
        <w:t>your</w:t>
      </w:r>
      <w:r w:rsidR="00C7206F" w:rsidRPr="00872C49">
        <w:rPr>
          <w:rFonts w:asciiTheme="majorHAnsi" w:eastAsia="Zawgyi-One" w:hAnsiTheme="majorHAnsi" w:cs="Zawgyi-One"/>
          <w:sz w:val="24"/>
          <w:szCs w:val="24"/>
        </w:rPr>
        <w:t xml:space="preserve"> vacancy</w:t>
      </w:r>
      <w:r w:rsidR="002C3651" w:rsidRPr="00872C49">
        <w:rPr>
          <w:rFonts w:asciiTheme="majorHAnsi" w:eastAsia="Zawgyi-One" w:hAnsiTheme="majorHAnsi" w:cs="Zawgyi-One"/>
          <w:sz w:val="24"/>
          <w:szCs w:val="24"/>
        </w:rPr>
        <w:t xml:space="preserve"> announcement </w:t>
      </w:r>
      <w:r w:rsidR="00C45AB5" w:rsidRPr="00872C49">
        <w:rPr>
          <w:rFonts w:asciiTheme="majorHAnsi" w:eastAsia="Zawgyi-One" w:hAnsiTheme="majorHAnsi" w:cs="Zawgyi-One"/>
          <w:sz w:val="24"/>
          <w:szCs w:val="24"/>
        </w:rPr>
        <w:t xml:space="preserve">for </w:t>
      </w:r>
      <w:r w:rsidR="004D1C67">
        <w:rPr>
          <w:rFonts w:asciiTheme="majorHAnsi" w:eastAsia="Zawgyi-One" w:hAnsiTheme="majorHAnsi" w:cs="Zawgyi-One"/>
          <w:b/>
          <w:sz w:val="24"/>
          <w:szCs w:val="24"/>
        </w:rPr>
        <w:t>MER Coordinator</w:t>
      </w:r>
      <w:r w:rsidR="005314AF" w:rsidRPr="00872C49">
        <w:rPr>
          <w:rFonts w:asciiTheme="majorHAnsi" w:eastAsia="Zawgyi-One" w:hAnsiTheme="majorHAnsi" w:cs="Zawgyi-One"/>
          <w:sz w:val="24"/>
          <w:szCs w:val="24"/>
        </w:rPr>
        <w:t>, I would like to apply</w:t>
      </w:r>
      <w:r w:rsidR="004D1C67">
        <w:rPr>
          <w:rFonts w:asciiTheme="majorHAnsi" w:eastAsia="Zawgyi-One" w:hAnsiTheme="majorHAnsi" w:cs="Zawgyi-One"/>
          <w:sz w:val="24"/>
          <w:szCs w:val="24"/>
        </w:rPr>
        <w:t xml:space="preserve"> for this </w:t>
      </w:r>
      <w:proofErr w:type="spellStart"/>
      <w:r w:rsidR="004D1C67">
        <w:rPr>
          <w:rFonts w:asciiTheme="majorHAnsi" w:eastAsia="Zawgyi-One" w:hAnsiTheme="majorHAnsi" w:cs="Zawgyi-One"/>
          <w:sz w:val="24"/>
          <w:szCs w:val="24"/>
        </w:rPr>
        <w:t>postion</w:t>
      </w:r>
      <w:proofErr w:type="spellEnd"/>
      <w:r w:rsidR="002C3651" w:rsidRPr="00872C49">
        <w:rPr>
          <w:rFonts w:asciiTheme="majorHAnsi" w:hAnsiTheme="majorHAnsi" w:cs="Zawgyi-One"/>
          <w:sz w:val="24"/>
          <w:szCs w:val="24"/>
        </w:rPr>
        <w:t>.</w:t>
      </w:r>
      <w:r w:rsidR="00A8529B">
        <w:rPr>
          <w:rFonts w:asciiTheme="majorHAnsi" w:hAnsiTheme="majorHAnsi" w:cs="Zawgyi-One"/>
          <w:sz w:val="24"/>
          <w:szCs w:val="24"/>
        </w:rPr>
        <w:t xml:space="preserve"> </w:t>
      </w:r>
      <w:r w:rsidRPr="00872C49">
        <w:rPr>
          <w:rFonts w:asciiTheme="majorHAnsi" w:hAnsiTheme="majorHAnsi" w:cs="Zawgyi-One"/>
          <w:sz w:val="24"/>
          <w:szCs w:val="24"/>
        </w:rPr>
        <w:t xml:space="preserve">I </w:t>
      </w:r>
      <w:proofErr w:type="gramStart"/>
      <w:r w:rsidRPr="00872C49">
        <w:rPr>
          <w:rFonts w:asciiTheme="majorHAnsi" w:hAnsiTheme="majorHAnsi" w:cs="Zawgyi-One"/>
          <w:sz w:val="24"/>
          <w:szCs w:val="24"/>
        </w:rPr>
        <w:t>am</w:t>
      </w:r>
      <w:proofErr w:type="gramEnd"/>
      <w:r w:rsidRPr="00872C49">
        <w:rPr>
          <w:rFonts w:asciiTheme="majorHAnsi" w:hAnsiTheme="majorHAnsi" w:cs="Zawgyi-One"/>
          <w:sz w:val="24"/>
          <w:szCs w:val="24"/>
        </w:rPr>
        <w:t xml:space="preserve"> strongly interested in this</w:t>
      </w:r>
      <w:r w:rsidR="003E4238">
        <w:rPr>
          <w:rFonts w:asciiTheme="majorHAnsi" w:hAnsiTheme="majorHAnsi" w:cs="Zawgyi-One"/>
          <w:sz w:val="24"/>
          <w:szCs w:val="24"/>
        </w:rPr>
        <w:t xml:space="preserve"> position</w:t>
      </w:r>
      <w:r w:rsidRPr="00872C49">
        <w:rPr>
          <w:rFonts w:asciiTheme="majorHAnsi" w:hAnsiTheme="majorHAnsi" w:cs="Zawgyi-One"/>
          <w:sz w:val="24"/>
          <w:szCs w:val="24"/>
        </w:rPr>
        <w:t xml:space="preserve"> because</w:t>
      </w:r>
      <w:r w:rsidR="005314AF" w:rsidRPr="00872C49">
        <w:rPr>
          <w:rFonts w:asciiTheme="majorHAnsi" w:hAnsiTheme="majorHAnsi" w:cs="Zawgyi-One"/>
          <w:sz w:val="24"/>
          <w:szCs w:val="24"/>
        </w:rPr>
        <w:t xml:space="preserve"> </w:t>
      </w:r>
      <w:r w:rsidR="006B445E" w:rsidRPr="00872C49">
        <w:rPr>
          <w:rFonts w:asciiTheme="majorHAnsi" w:hAnsiTheme="majorHAnsi" w:cs="Zawgyi-One"/>
          <w:sz w:val="24"/>
          <w:szCs w:val="24"/>
        </w:rPr>
        <w:t>I would like to contribute my e</w:t>
      </w:r>
      <w:r w:rsidR="000D2ACC" w:rsidRPr="00872C49">
        <w:rPr>
          <w:rFonts w:asciiTheme="majorHAnsi" w:hAnsiTheme="majorHAnsi" w:cs="Zawgyi-One"/>
          <w:sz w:val="24"/>
          <w:szCs w:val="24"/>
        </w:rPr>
        <w:t>f</w:t>
      </w:r>
      <w:r w:rsidR="00C45AB5" w:rsidRPr="00872C49">
        <w:rPr>
          <w:rFonts w:asciiTheme="majorHAnsi" w:hAnsiTheme="majorHAnsi" w:cs="Zawgyi-One"/>
          <w:sz w:val="24"/>
          <w:szCs w:val="24"/>
        </w:rPr>
        <w:t>forts</w:t>
      </w:r>
      <w:r w:rsidR="00405352" w:rsidRPr="00872C49">
        <w:rPr>
          <w:rFonts w:asciiTheme="majorHAnsi" w:hAnsiTheme="majorHAnsi" w:cs="Zawgyi-One"/>
          <w:sz w:val="24"/>
          <w:szCs w:val="24"/>
        </w:rPr>
        <w:t xml:space="preserve"> to </w:t>
      </w:r>
      <w:r w:rsidR="000762EE" w:rsidRPr="00872C49">
        <w:rPr>
          <w:rFonts w:asciiTheme="majorHAnsi" w:hAnsiTheme="majorHAnsi" w:cs="Zawgyi-One"/>
          <w:sz w:val="24"/>
          <w:szCs w:val="24"/>
        </w:rPr>
        <w:t>the most vu</w:t>
      </w:r>
      <w:r w:rsidR="00913C07">
        <w:rPr>
          <w:rFonts w:asciiTheme="majorHAnsi" w:hAnsiTheme="majorHAnsi" w:cs="Zawgyi-One"/>
          <w:sz w:val="24"/>
          <w:szCs w:val="24"/>
        </w:rPr>
        <w:t>lnerable group</w:t>
      </w:r>
      <w:r w:rsidR="003E4238">
        <w:rPr>
          <w:rFonts w:asciiTheme="majorHAnsi" w:hAnsiTheme="majorHAnsi" w:cs="Zawgyi-One"/>
          <w:sz w:val="24"/>
          <w:szCs w:val="24"/>
        </w:rPr>
        <w:t>s</w:t>
      </w:r>
      <w:r w:rsidR="00913C07">
        <w:rPr>
          <w:rFonts w:asciiTheme="majorHAnsi" w:hAnsiTheme="majorHAnsi" w:cs="Zawgyi-One"/>
          <w:sz w:val="24"/>
          <w:szCs w:val="24"/>
        </w:rPr>
        <w:t xml:space="preserve"> by improving their status</w:t>
      </w:r>
      <w:r w:rsidR="005314AF" w:rsidRPr="00872C49">
        <w:rPr>
          <w:rFonts w:asciiTheme="majorHAnsi" w:hAnsiTheme="majorHAnsi" w:cs="Zawgyi-One"/>
          <w:sz w:val="24"/>
          <w:szCs w:val="24"/>
        </w:rPr>
        <w:t xml:space="preserve">. By doing these activities will reflect the </w:t>
      </w:r>
      <w:r w:rsidR="000762EE" w:rsidRPr="00872C49">
        <w:rPr>
          <w:rFonts w:asciiTheme="majorHAnsi" w:hAnsiTheme="majorHAnsi" w:cs="Zawgyi-One"/>
          <w:sz w:val="24"/>
          <w:szCs w:val="24"/>
        </w:rPr>
        <w:t>organization as a part of achievement.</w:t>
      </w:r>
      <w:r w:rsidR="00A8529B">
        <w:rPr>
          <w:rFonts w:asciiTheme="majorHAnsi" w:hAnsiTheme="majorHAnsi" w:cs="Zawgyi-One"/>
          <w:sz w:val="24"/>
          <w:szCs w:val="24"/>
        </w:rPr>
        <w:t xml:space="preserve"> </w:t>
      </w:r>
      <w:r w:rsidR="009C183D" w:rsidRPr="00872C49">
        <w:rPr>
          <w:rFonts w:asciiTheme="majorHAnsi" w:hAnsiTheme="majorHAnsi" w:cs="Zawgyi-One"/>
          <w:sz w:val="24"/>
          <w:szCs w:val="24"/>
        </w:rPr>
        <w:t xml:space="preserve">I have many experiences in </w:t>
      </w:r>
      <w:r w:rsidR="009C183D">
        <w:rPr>
          <w:rFonts w:asciiTheme="majorHAnsi" w:hAnsiTheme="majorHAnsi" w:cs="Zawgyi-One"/>
          <w:sz w:val="24"/>
          <w:szCs w:val="24"/>
        </w:rPr>
        <w:t>Health System Strengthening</w:t>
      </w:r>
      <w:r w:rsidR="009C183D" w:rsidRPr="00872C49">
        <w:rPr>
          <w:rFonts w:asciiTheme="majorHAnsi" w:hAnsiTheme="majorHAnsi" w:cs="Zawgyi-One"/>
          <w:sz w:val="24"/>
          <w:szCs w:val="24"/>
        </w:rPr>
        <w:t>, partner organization strengthening</w:t>
      </w:r>
      <w:r w:rsidR="009C183D">
        <w:rPr>
          <w:rFonts w:asciiTheme="majorHAnsi" w:hAnsiTheme="majorHAnsi" w:cs="Zawgyi-One"/>
          <w:sz w:val="24"/>
          <w:szCs w:val="24"/>
        </w:rPr>
        <w:t xml:space="preserve"> including M&amp;E system</w:t>
      </w:r>
      <w:r w:rsidR="009C183D" w:rsidRPr="00872C49">
        <w:rPr>
          <w:rFonts w:asciiTheme="majorHAnsi" w:hAnsiTheme="majorHAnsi" w:cs="Zawgyi-One"/>
          <w:sz w:val="24"/>
          <w:szCs w:val="24"/>
        </w:rPr>
        <w:t>, and community development programs.</w:t>
      </w:r>
      <w:r w:rsidR="009C183D">
        <w:rPr>
          <w:rFonts w:asciiTheme="majorHAnsi" w:hAnsiTheme="majorHAnsi" w:cs="Zawgyi-One"/>
          <w:sz w:val="24"/>
          <w:szCs w:val="24"/>
        </w:rPr>
        <w:t xml:space="preserve"> And I have extensive computer programming and data analysis skills.</w:t>
      </w:r>
      <w:r w:rsidR="00A27F53">
        <w:rPr>
          <w:rFonts w:asciiTheme="majorHAnsi" w:hAnsiTheme="majorHAnsi" w:cs="Zawgyi-One"/>
          <w:sz w:val="24"/>
          <w:szCs w:val="24"/>
        </w:rPr>
        <w:t xml:space="preserve"> </w:t>
      </w:r>
      <w:bookmarkStart w:id="0" w:name="_GoBack"/>
      <w:bookmarkEnd w:id="0"/>
      <w:r w:rsidR="009C183D">
        <w:rPr>
          <w:rFonts w:asciiTheme="majorHAnsi" w:hAnsiTheme="majorHAnsi" w:cs="Zawgyi-One"/>
          <w:sz w:val="24"/>
          <w:szCs w:val="24"/>
        </w:rPr>
        <w:t xml:space="preserve">So I am suitable </w:t>
      </w:r>
      <w:proofErr w:type="gramStart"/>
      <w:r w:rsidR="009C183D">
        <w:rPr>
          <w:rFonts w:asciiTheme="majorHAnsi" w:hAnsiTheme="majorHAnsi" w:cs="Zawgyi-One"/>
          <w:sz w:val="24"/>
          <w:szCs w:val="24"/>
        </w:rPr>
        <w:t>person  for</w:t>
      </w:r>
      <w:proofErr w:type="gramEnd"/>
      <w:r w:rsidR="009C183D">
        <w:rPr>
          <w:rFonts w:asciiTheme="majorHAnsi" w:hAnsiTheme="majorHAnsi" w:cs="Zawgyi-One"/>
          <w:sz w:val="24"/>
          <w:szCs w:val="24"/>
        </w:rPr>
        <w:t xml:space="preserve"> this position.</w:t>
      </w:r>
      <w:r w:rsidR="000762EE" w:rsidRPr="00872C49">
        <w:rPr>
          <w:rFonts w:asciiTheme="majorHAnsi" w:hAnsiTheme="majorHAnsi" w:cs="Zawgyi-One"/>
          <w:sz w:val="24"/>
          <w:szCs w:val="24"/>
        </w:rPr>
        <w:t xml:space="preserve"> </w:t>
      </w:r>
      <w:r w:rsidR="00237A9F" w:rsidRPr="00872C49">
        <w:rPr>
          <w:rFonts w:asciiTheme="majorHAnsi" w:hAnsiTheme="majorHAnsi" w:cs="Zawgyi-One"/>
          <w:sz w:val="24"/>
          <w:szCs w:val="24"/>
        </w:rPr>
        <w:t>I</w:t>
      </w:r>
      <w:r w:rsidRPr="00872C49">
        <w:rPr>
          <w:rFonts w:asciiTheme="majorHAnsi" w:hAnsiTheme="majorHAnsi" w:cs="Zawgyi-One"/>
          <w:sz w:val="24"/>
          <w:szCs w:val="24"/>
        </w:rPr>
        <w:t xml:space="preserve"> expressed my detail experiences in </w:t>
      </w:r>
      <w:r w:rsidR="00AD0C2C" w:rsidRPr="00872C49">
        <w:rPr>
          <w:rFonts w:asciiTheme="majorHAnsi" w:hAnsiTheme="majorHAnsi" w:cs="Zawgyi-One"/>
          <w:sz w:val="24"/>
          <w:szCs w:val="24"/>
        </w:rPr>
        <w:t xml:space="preserve">the </w:t>
      </w:r>
      <w:r w:rsidRPr="00872C49">
        <w:rPr>
          <w:rFonts w:asciiTheme="majorHAnsi" w:hAnsiTheme="majorHAnsi" w:cs="Zawgyi-One"/>
          <w:sz w:val="24"/>
          <w:szCs w:val="24"/>
        </w:rPr>
        <w:t>CV and please ki</w:t>
      </w:r>
      <w:r w:rsidR="00237A9F" w:rsidRPr="00872C49">
        <w:rPr>
          <w:rFonts w:asciiTheme="majorHAnsi" w:hAnsiTheme="majorHAnsi" w:cs="Zawgyi-One"/>
          <w:sz w:val="24"/>
          <w:szCs w:val="24"/>
        </w:rPr>
        <w:t>ndly find</w:t>
      </w:r>
      <w:r w:rsidR="005314AF" w:rsidRPr="00872C49">
        <w:rPr>
          <w:rFonts w:asciiTheme="majorHAnsi" w:hAnsiTheme="majorHAnsi" w:cs="Zawgyi-One"/>
          <w:sz w:val="24"/>
          <w:szCs w:val="24"/>
        </w:rPr>
        <w:t xml:space="preserve"> it</w:t>
      </w:r>
      <w:r w:rsidR="00237A9F" w:rsidRPr="00872C49">
        <w:rPr>
          <w:rFonts w:asciiTheme="majorHAnsi" w:hAnsiTheme="majorHAnsi" w:cs="Zawgyi-One"/>
          <w:sz w:val="24"/>
          <w:szCs w:val="24"/>
        </w:rPr>
        <w:t xml:space="preserve"> for more information</w:t>
      </w:r>
      <w:r w:rsidR="003E4238">
        <w:rPr>
          <w:rFonts w:asciiTheme="majorHAnsi" w:hAnsiTheme="majorHAnsi" w:cs="Zawgyi-One"/>
          <w:sz w:val="24"/>
          <w:szCs w:val="24"/>
        </w:rPr>
        <w:t>.</w:t>
      </w:r>
    </w:p>
    <w:p w:rsidR="002F794F" w:rsidRPr="00872C49" w:rsidRDefault="00C45AB5" w:rsidP="00FE4F75">
      <w:pPr>
        <w:spacing w:after="0"/>
        <w:ind w:firstLine="720"/>
        <w:jc w:val="both"/>
        <w:rPr>
          <w:rFonts w:asciiTheme="majorHAnsi" w:hAnsiTheme="majorHAnsi" w:cs="Zawgyi-One"/>
          <w:sz w:val="24"/>
          <w:szCs w:val="24"/>
        </w:rPr>
      </w:pPr>
      <w:r w:rsidRPr="00872C49">
        <w:rPr>
          <w:rFonts w:asciiTheme="majorHAnsi" w:hAnsiTheme="majorHAnsi" w:cs="Zawgyi-One"/>
          <w:sz w:val="24"/>
          <w:szCs w:val="24"/>
        </w:rPr>
        <w:t>I</w:t>
      </w:r>
      <w:r w:rsidR="00036234" w:rsidRPr="00872C49">
        <w:rPr>
          <w:rFonts w:asciiTheme="majorHAnsi" w:hAnsiTheme="majorHAnsi" w:cs="Zawgyi-One"/>
          <w:sz w:val="24"/>
          <w:szCs w:val="24"/>
        </w:rPr>
        <w:t xml:space="preserve"> got</w:t>
      </w:r>
      <w:r w:rsidR="005314AF" w:rsidRPr="00872C49">
        <w:rPr>
          <w:rFonts w:asciiTheme="majorHAnsi" w:hAnsiTheme="majorHAnsi" w:cs="Zawgyi-One"/>
          <w:sz w:val="24"/>
          <w:szCs w:val="24"/>
        </w:rPr>
        <w:t xml:space="preserve"> a</w:t>
      </w:r>
      <w:r w:rsidRPr="00872C49">
        <w:rPr>
          <w:rFonts w:asciiTheme="majorHAnsi" w:hAnsiTheme="majorHAnsi" w:cs="Zawgyi-One"/>
          <w:sz w:val="24"/>
          <w:szCs w:val="24"/>
        </w:rPr>
        <w:t xml:space="preserve"> Bachelor </w:t>
      </w:r>
      <w:r w:rsidR="005314AF" w:rsidRPr="00872C49">
        <w:rPr>
          <w:rFonts w:asciiTheme="majorHAnsi" w:hAnsiTheme="majorHAnsi" w:cs="Zawgyi-One"/>
          <w:sz w:val="24"/>
          <w:szCs w:val="24"/>
        </w:rPr>
        <w:t xml:space="preserve">of Community Health </w:t>
      </w:r>
      <w:r w:rsidRPr="00872C49">
        <w:rPr>
          <w:rFonts w:asciiTheme="majorHAnsi" w:hAnsiTheme="majorHAnsi" w:cs="Zawgyi-One"/>
          <w:sz w:val="24"/>
          <w:szCs w:val="24"/>
        </w:rPr>
        <w:t>degree</w:t>
      </w:r>
      <w:r w:rsidR="005314AF" w:rsidRPr="00872C49">
        <w:rPr>
          <w:rFonts w:asciiTheme="majorHAnsi" w:hAnsiTheme="majorHAnsi" w:cs="Zawgyi-One"/>
          <w:sz w:val="24"/>
          <w:szCs w:val="24"/>
        </w:rPr>
        <w:t xml:space="preserve"> </w:t>
      </w:r>
      <w:r w:rsidR="00134CCE" w:rsidRPr="00872C49">
        <w:rPr>
          <w:rFonts w:asciiTheme="majorHAnsi" w:hAnsiTheme="majorHAnsi" w:cs="Zawgyi-One"/>
          <w:sz w:val="24"/>
          <w:szCs w:val="24"/>
        </w:rPr>
        <w:t xml:space="preserve">from </w:t>
      </w:r>
      <w:r w:rsidR="00AD0C2C" w:rsidRPr="00872C49">
        <w:rPr>
          <w:rFonts w:asciiTheme="majorHAnsi" w:hAnsiTheme="majorHAnsi" w:cs="Zawgyi-One"/>
          <w:sz w:val="24"/>
          <w:szCs w:val="24"/>
        </w:rPr>
        <w:t xml:space="preserve">the </w:t>
      </w:r>
      <w:r w:rsidR="00134CCE" w:rsidRPr="00872C49">
        <w:rPr>
          <w:rFonts w:asciiTheme="majorHAnsi" w:hAnsiTheme="majorHAnsi" w:cs="Zawgyi-One"/>
          <w:sz w:val="24"/>
          <w:szCs w:val="24"/>
        </w:rPr>
        <w:t>University o</w:t>
      </w:r>
      <w:r w:rsidR="00560BD8" w:rsidRPr="00872C49">
        <w:rPr>
          <w:rFonts w:asciiTheme="majorHAnsi" w:hAnsiTheme="majorHAnsi" w:cs="Zawgyi-One"/>
          <w:sz w:val="24"/>
          <w:szCs w:val="24"/>
        </w:rPr>
        <w:t>f Community Health (</w:t>
      </w:r>
      <w:proofErr w:type="spellStart"/>
      <w:r w:rsidR="00560BD8" w:rsidRPr="00872C49">
        <w:rPr>
          <w:rFonts w:asciiTheme="majorHAnsi" w:hAnsiTheme="majorHAnsi" w:cs="Zawgyi-One"/>
          <w:sz w:val="24"/>
          <w:szCs w:val="24"/>
        </w:rPr>
        <w:t>Magway</w:t>
      </w:r>
      <w:proofErr w:type="spellEnd"/>
      <w:r w:rsidR="00560BD8" w:rsidRPr="00872C49">
        <w:rPr>
          <w:rFonts w:asciiTheme="majorHAnsi" w:hAnsiTheme="majorHAnsi" w:cs="Zawgyi-One"/>
          <w:sz w:val="24"/>
          <w:szCs w:val="24"/>
        </w:rPr>
        <w:t>).</w:t>
      </w:r>
      <w:r w:rsidR="00724099">
        <w:rPr>
          <w:rFonts w:asciiTheme="majorHAnsi" w:hAnsiTheme="majorHAnsi" w:cs="Zawgyi-One"/>
          <w:sz w:val="24"/>
          <w:szCs w:val="24"/>
        </w:rPr>
        <w:t xml:space="preserve"> </w:t>
      </w:r>
      <w:r w:rsidRPr="00872C49">
        <w:rPr>
          <w:rFonts w:asciiTheme="majorHAnsi" w:hAnsiTheme="majorHAnsi" w:cs="Zawgyi-One"/>
          <w:sz w:val="24"/>
          <w:szCs w:val="24"/>
        </w:rPr>
        <w:t xml:space="preserve">I studied public </w:t>
      </w:r>
      <w:r w:rsidR="005314AF" w:rsidRPr="00872C49">
        <w:rPr>
          <w:rFonts w:asciiTheme="majorHAnsi" w:hAnsiTheme="majorHAnsi" w:cs="Zawgyi-One"/>
          <w:sz w:val="24"/>
          <w:szCs w:val="24"/>
        </w:rPr>
        <w:t>health-</w:t>
      </w:r>
      <w:r w:rsidRPr="00872C49">
        <w:rPr>
          <w:rFonts w:asciiTheme="majorHAnsi" w:hAnsiTheme="majorHAnsi" w:cs="Zawgyi-One"/>
          <w:sz w:val="24"/>
          <w:szCs w:val="24"/>
        </w:rPr>
        <w:t>related subject</w:t>
      </w:r>
      <w:r w:rsidR="00AB623E" w:rsidRPr="00872C49">
        <w:rPr>
          <w:rFonts w:asciiTheme="majorHAnsi" w:hAnsiTheme="majorHAnsi" w:cs="Zawgyi-One"/>
          <w:sz w:val="24"/>
          <w:szCs w:val="24"/>
        </w:rPr>
        <w:t>s</w:t>
      </w:r>
      <w:r w:rsidRPr="00872C49">
        <w:rPr>
          <w:rFonts w:asciiTheme="majorHAnsi" w:hAnsiTheme="majorHAnsi" w:cs="Zawgyi-One"/>
          <w:sz w:val="24"/>
          <w:szCs w:val="24"/>
        </w:rPr>
        <w:t xml:space="preserve"> like community </w:t>
      </w:r>
      <w:proofErr w:type="spellStart"/>
      <w:r w:rsidRPr="00872C49">
        <w:rPr>
          <w:rFonts w:asciiTheme="majorHAnsi" w:hAnsiTheme="majorHAnsi" w:cs="Zawgyi-One"/>
          <w:sz w:val="24"/>
          <w:szCs w:val="24"/>
        </w:rPr>
        <w:t>health</w:t>
      </w:r>
      <w:proofErr w:type="gramStart"/>
      <w:r w:rsidRPr="00872C49">
        <w:rPr>
          <w:rFonts w:asciiTheme="majorHAnsi" w:hAnsiTheme="majorHAnsi" w:cs="Zawgyi-One"/>
          <w:sz w:val="24"/>
          <w:szCs w:val="24"/>
        </w:rPr>
        <w:t>,</w:t>
      </w:r>
      <w:r w:rsidR="004D1C67">
        <w:rPr>
          <w:rFonts w:asciiTheme="majorHAnsi" w:hAnsiTheme="majorHAnsi" w:cs="Zawgyi-One"/>
          <w:sz w:val="24"/>
          <w:szCs w:val="24"/>
        </w:rPr>
        <w:t>Research</w:t>
      </w:r>
      <w:proofErr w:type="spellEnd"/>
      <w:proofErr w:type="gramEnd"/>
      <w:r w:rsidR="004D1C67">
        <w:rPr>
          <w:rFonts w:asciiTheme="majorHAnsi" w:hAnsiTheme="majorHAnsi" w:cs="Zawgyi-One"/>
          <w:sz w:val="24"/>
          <w:szCs w:val="24"/>
        </w:rPr>
        <w:t xml:space="preserve"> </w:t>
      </w:r>
      <w:proofErr w:type="spellStart"/>
      <w:r w:rsidR="004D1C67">
        <w:rPr>
          <w:rFonts w:asciiTheme="majorHAnsi" w:hAnsiTheme="majorHAnsi" w:cs="Zawgyi-One"/>
          <w:sz w:val="24"/>
          <w:szCs w:val="24"/>
        </w:rPr>
        <w:t>Methodlogy</w:t>
      </w:r>
      <w:proofErr w:type="spellEnd"/>
      <w:r w:rsidR="004D1C67">
        <w:rPr>
          <w:rFonts w:asciiTheme="majorHAnsi" w:hAnsiTheme="majorHAnsi" w:cs="Zawgyi-One"/>
          <w:sz w:val="24"/>
          <w:szCs w:val="24"/>
        </w:rPr>
        <w:t xml:space="preserve">, </w:t>
      </w:r>
      <w:r w:rsidRPr="00872C49">
        <w:rPr>
          <w:rFonts w:asciiTheme="majorHAnsi" w:hAnsiTheme="majorHAnsi" w:cs="Zawgyi-One"/>
          <w:sz w:val="24"/>
          <w:szCs w:val="24"/>
        </w:rPr>
        <w:t xml:space="preserve"> Vital statistics and epidemiology.</w:t>
      </w:r>
    </w:p>
    <w:p w:rsidR="000D2ACC" w:rsidRPr="00872C49" w:rsidRDefault="00372B70" w:rsidP="00FE4F75">
      <w:pPr>
        <w:spacing w:after="0"/>
        <w:ind w:firstLine="720"/>
        <w:jc w:val="both"/>
        <w:rPr>
          <w:rFonts w:asciiTheme="majorHAnsi" w:hAnsiTheme="majorHAnsi" w:cs="Zawgyi-One"/>
          <w:sz w:val="24"/>
          <w:szCs w:val="24"/>
        </w:rPr>
      </w:pPr>
      <w:r w:rsidRPr="00872C49">
        <w:rPr>
          <w:rFonts w:asciiTheme="majorHAnsi" w:hAnsiTheme="majorHAnsi" w:cs="Zawgyi-One"/>
          <w:sz w:val="24"/>
          <w:szCs w:val="24"/>
        </w:rPr>
        <w:t>M</w:t>
      </w:r>
      <w:r w:rsidR="006A02DF" w:rsidRPr="00872C49">
        <w:rPr>
          <w:rFonts w:asciiTheme="majorHAnsi" w:hAnsiTheme="majorHAnsi" w:cs="Zawgyi-One"/>
          <w:sz w:val="24"/>
          <w:szCs w:val="24"/>
        </w:rPr>
        <w:t xml:space="preserve">y </w:t>
      </w:r>
      <w:r w:rsidR="00BC6999" w:rsidRPr="00872C49">
        <w:rPr>
          <w:rFonts w:asciiTheme="majorHAnsi" w:hAnsiTheme="majorHAnsi" w:cs="Zawgyi-One"/>
          <w:sz w:val="24"/>
          <w:szCs w:val="24"/>
        </w:rPr>
        <w:t xml:space="preserve">professional experiences, the overall responsibilities of </w:t>
      </w:r>
      <w:r w:rsidR="00A40CA8" w:rsidRPr="00872C49">
        <w:rPr>
          <w:rFonts w:asciiTheme="majorHAnsi" w:hAnsiTheme="majorHAnsi" w:cs="Zawgyi-One"/>
          <w:b/>
          <w:sz w:val="24"/>
          <w:szCs w:val="24"/>
        </w:rPr>
        <w:t>Senior Health Program Officer</w:t>
      </w:r>
      <w:r w:rsidR="00AB623E" w:rsidRPr="00872C49">
        <w:rPr>
          <w:rFonts w:asciiTheme="majorHAnsi" w:hAnsiTheme="majorHAnsi" w:cs="Zawgyi-One"/>
          <w:b/>
          <w:sz w:val="24"/>
          <w:szCs w:val="24"/>
        </w:rPr>
        <w:t>,</w:t>
      </w:r>
      <w:r w:rsidR="00A40CA8" w:rsidRPr="00872C49">
        <w:rPr>
          <w:rFonts w:asciiTheme="majorHAnsi" w:hAnsiTheme="majorHAnsi" w:cs="Zawgyi-One"/>
          <w:b/>
          <w:sz w:val="24"/>
          <w:szCs w:val="24"/>
        </w:rPr>
        <w:t xml:space="preserve"> Community Health Officer,</w:t>
      </w:r>
      <w:r w:rsidR="005314AF" w:rsidRPr="00872C49">
        <w:rPr>
          <w:rFonts w:asciiTheme="majorHAnsi" w:hAnsiTheme="majorHAnsi" w:cs="Zawgyi-One"/>
          <w:b/>
          <w:sz w:val="24"/>
          <w:szCs w:val="24"/>
        </w:rPr>
        <w:t xml:space="preserve"> </w:t>
      </w:r>
      <w:r w:rsidR="00AB623E" w:rsidRPr="00872C49">
        <w:rPr>
          <w:rFonts w:asciiTheme="majorHAnsi" w:hAnsiTheme="majorHAnsi" w:cs="Zawgyi-One"/>
          <w:b/>
          <w:sz w:val="24"/>
          <w:szCs w:val="24"/>
        </w:rPr>
        <w:t xml:space="preserve">Project Officer </w:t>
      </w:r>
      <w:proofErr w:type="gramStart"/>
      <w:r w:rsidR="00AB623E" w:rsidRPr="00872C49">
        <w:rPr>
          <w:rFonts w:asciiTheme="majorHAnsi" w:hAnsiTheme="majorHAnsi" w:cs="Zawgyi-One"/>
          <w:b/>
          <w:sz w:val="24"/>
          <w:szCs w:val="24"/>
        </w:rPr>
        <w:t xml:space="preserve">and </w:t>
      </w:r>
      <w:r w:rsidR="005314AF" w:rsidRPr="00872C49">
        <w:rPr>
          <w:rFonts w:asciiTheme="majorHAnsi" w:hAnsiTheme="majorHAnsi" w:cs="Zawgyi-One"/>
          <w:b/>
          <w:sz w:val="24"/>
          <w:szCs w:val="24"/>
        </w:rPr>
        <w:t xml:space="preserve"> Township</w:t>
      </w:r>
      <w:proofErr w:type="gramEnd"/>
      <w:r w:rsidR="005314AF" w:rsidRPr="00872C49">
        <w:rPr>
          <w:rFonts w:asciiTheme="majorHAnsi" w:hAnsiTheme="majorHAnsi" w:cs="Zawgyi-One"/>
          <w:b/>
          <w:sz w:val="24"/>
          <w:szCs w:val="24"/>
        </w:rPr>
        <w:t xml:space="preserve"> Project Supervis</w:t>
      </w:r>
      <w:r w:rsidR="00C45AB5" w:rsidRPr="00872C49">
        <w:rPr>
          <w:rFonts w:asciiTheme="majorHAnsi" w:hAnsiTheme="majorHAnsi" w:cs="Zawgyi-One"/>
          <w:b/>
          <w:sz w:val="24"/>
          <w:szCs w:val="24"/>
        </w:rPr>
        <w:t>or</w:t>
      </w:r>
      <w:r w:rsidR="00AB623E" w:rsidRPr="00872C49">
        <w:rPr>
          <w:rFonts w:asciiTheme="majorHAnsi" w:hAnsiTheme="majorHAnsi" w:cs="Zawgyi-One"/>
          <w:sz w:val="24"/>
          <w:szCs w:val="24"/>
        </w:rPr>
        <w:t xml:space="preserve"> included</w:t>
      </w:r>
      <w:r w:rsidR="00A40CA8" w:rsidRPr="00872C49">
        <w:rPr>
          <w:rFonts w:asciiTheme="majorHAnsi" w:hAnsiTheme="majorHAnsi" w:cs="Zawgyi-One"/>
          <w:sz w:val="24"/>
          <w:szCs w:val="24"/>
        </w:rPr>
        <w:t xml:space="preserve"> strengthening of database system</w:t>
      </w:r>
      <w:r w:rsidR="00C45AB5" w:rsidRPr="00872C49">
        <w:rPr>
          <w:rFonts w:asciiTheme="majorHAnsi" w:hAnsiTheme="majorHAnsi" w:cs="Zawgyi-One"/>
          <w:sz w:val="24"/>
          <w:szCs w:val="24"/>
        </w:rPr>
        <w:t>, health system strengthening activities,</w:t>
      </w:r>
      <w:r w:rsidR="005314AF" w:rsidRPr="00872C49">
        <w:rPr>
          <w:rFonts w:asciiTheme="majorHAnsi" w:hAnsiTheme="majorHAnsi" w:cs="Zawgyi-One"/>
          <w:sz w:val="24"/>
          <w:szCs w:val="24"/>
        </w:rPr>
        <w:t xml:space="preserve"> </w:t>
      </w:r>
      <w:r w:rsidR="0061352B" w:rsidRPr="00872C49">
        <w:rPr>
          <w:rFonts w:asciiTheme="majorHAnsi" w:hAnsiTheme="majorHAnsi" w:cs="Zawgyi-One"/>
          <w:sz w:val="24"/>
          <w:szCs w:val="24"/>
        </w:rPr>
        <w:t>and capacity building training</w:t>
      </w:r>
      <w:r w:rsidR="004D1C67">
        <w:rPr>
          <w:rFonts w:asciiTheme="majorHAnsi" w:hAnsiTheme="majorHAnsi" w:cs="Zawgyi-One"/>
          <w:sz w:val="24"/>
          <w:szCs w:val="24"/>
        </w:rPr>
        <w:t>s</w:t>
      </w:r>
      <w:r w:rsidR="0061352B" w:rsidRPr="00872C49">
        <w:rPr>
          <w:rFonts w:asciiTheme="majorHAnsi" w:hAnsiTheme="majorHAnsi" w:cs="Zawgyi-One"/>
          <w:sz w:val="24"/>
          <w:szCs w:val="24"/>
        </w:rPr>
        <w:t xml:space="preserve"> for staff</w:t>
      </w:r>
      <w:r w:rsidR="003E4238">
        <w:rPr>
          <w:rFonts w:asciiTheme="majorHAnsi" w:hAnsiTheme="majorHAnsi" w:cs="Zawgyi-One"/>
          <w:sz w:val="24"/>
          <w:szCs w:val="24"/>
        </w:rPr>
        <w:t>s</w:t>
      </w:r>
      <w:r w:rsidR="00040AA4" w:rsidRPr="00872C49">
        <w:rPr>
          <w:rFonts w:asciiTheme="majorHAnsi" w:hAnsiTheme="majorHAnsi" w:cs="Zawgyi-One"/>
          <w:sz w:val="24"/>
          <w:szCs w:val="24"/>
        </w:rPr>
        <w:t>.</w:t>
      </w:r>
      <w:r w:rsidR="00A40CA8" w:rsidRPr="00872C49">
        <w:rPr>
          <w:rFonts w:asciiTheme="majorHAnsi" w:hAnsiTheme="majorHAnsi" w:cs="Zawgyi-One"/>
          <w:sz w:val="24"/>
          <w:szCs w:val="24"/>
        </w:rPr>
        <w:t xml:space="preserve"> </w:t>
      </w:r>
      <w:r w:rsidR="000C349E">
        <w:rPr>
          <w:rFonts w:asciiTheme="majorHAnsi" w:hAnsiTheme="majorHAnsi" w:cs="Zawgyi-One"/>
          <w:sz w:val="24"/>
          <w:szCs w:val="24"/>
        </w:rPr>
        <w:t xml:space="preserve">According to M&amp;E familiar </w:t>
      </w:r>
      <w:r w:rsidR="00AD0C2C" w:rsidRPr="00872C49">
        <w:rPr>
          <w:rFonts w:asciiTheme="majorHAnsi" w:hAnsiTheme="majorHAnsi" w:cs="Zawgyi-One"/>
          <w:sz w:val="24"/>
          <w:szCs w:val="24"/>
        </w:rPr>
        <w:t>experiences,</w:t>
      </w:r>
      <w:r w:rsidR="000C349E">
        <w:rPr>
          <w:rFonts w:asciiTheme="majorHAnsi" w:hAnsiTheme="majorHAnsi" w:cs="Zawgyi-One"/>
          <w:sz w:val="24"/>
          <w:szCs w:val="24"/>
        </w:rPr>
        <w:t xml:space="preserve"> I believe I will contribute my skills and efforts for strengthening the o</w:t>
      </w:r>
      <w:r w:rsidR="000C349E" w:rsidRPr="000C349E">
        <w:rPr>
          <w:rStyle w:val="markedcontent"/>
          <w:rFonts w:asciiTheme="majorHAnsi" w:hAnsiTheme="majorHAnsi" w:cs="Arial"/>
          <w:sz w:val="26"/>
          <w:szCs w:val="26"/>
        </w:rPr>
        <w:t>rg</w:t>
      </w:r>
      <w:r w:rsidR="000C349E">
        <w:rPr>
          <w:rStyle w:val="markedcontent"/>
          <w:rFonts w:asciiTheme="majorHAnsi" w:hAnsiTheme="majorHAnsi" w:cs="Arial"/>
          <w:sz w:val="26"/>
          <w:szCs w:val="26"/>
        </w:rPr>
        <w:t>anizational accountability and r</w:t>
      </w:r>
      <w:r w:rsidR="000C349E" w:rsidRPr="000C349E">
        <w:rPr>
          <w:rStyle w:val="markedcontent"/>
          <w:rFonts w:asciiTheme="majorHAnsi" w:hAnsiTheme="majorHAnsi" w:cs="Arial"/>
          <w:sz w:val="26"/>
          <w:szCs w:val="26"/>
        </w:rPr>
        <w:t>eporting by systematically Monitoring, Evaluation and documentation</w:t>
      </w:r>
      <w:r w:rsidR="000C349E">
        <w:rPr>
          <w:rStyle w:val="markedcontent"/>
          <w:rFonts w:ascii="Arial" w:hAnsi="Arial" w:cs="Arial"/>
          <w:sz w:val="26"/>
          <w:szCs w:val="26"/>
        </w:rPr>
        <w:t>.</w:t>
      </w:r>
    </w:p>
    <w:p w:rsidR="00F84D29" w:rsidRPr="00872C49" w:rsidRDefault="00944F3A" w:rsidP="00FE4F75">
      <w:pPr>
        <w:spacing w:after="0"/>
        <w:ind w:firstLine="720"/>
        <w:jc w:val="both"/>
        <w:rPr>
          <w:rFonts w:asciiTheme="majorHAnsi" w:hAnsiTheme="majorHAnsi" w:cs="Zawgyi-One"/>
          <w:sz w:val="24"/>
          <w:szCs w:val="24"/>
        </w:rPr>
      </w:pPr>
      <w:r w:rsidRPr="00872C49">
        <w:rPr>
          <w:rFonts w:asciiTheme="majorHAnsi" w:hAnsiTheme="majorHAnsi" w:cs="Zawgyi-One"/>
          <w:sz w:val="24"/>
          <w:szCs w:val="24"/>
        </w:rPr>
        <w:t>In conclusion,</w:t>
      </w:r>
      <w:r w:rsidR="005314AF" w:rsidRPr="00872C49">
        <w:rPr>
          <w:rFonts w:asciiTheme="majorHAnsi" w:hAnsiTheme="majorHAnsi" w:cs="Zawgyi-One"/>
          <w:sz w:val="24"/>
          <w:szCs w:val="24"/>
        </w:rPr>
        <w:t xml:space="preserve"> </w:t>
      </w:r>
      <w:r w:rsidR="00F139ED" w:rsidRPr="00872C49">
        <w:rPr>
          <w:rFonts w:asciiTheme="majorHAnsi" w:hAnsiTheme="majorHAnsi" w:cs="Zawgyi-One"/>
          <w:sz w:val="24"/>
          <w:szCs w:val="24"/>
        </w:rPr>
        <w:t>I would be grateful if you contact</w:t>
      </w:r>
      <w:r w:rsidRPr="00872C49">
        <w:rPr>
          <w:rFonts w:asciiTheme="majorHAnsi" w:hAnsiTheme="majorHAnsi" w:cs="Zawgyi-One"/>
          <w:sz w:val="24"/>
          <w:szCs w:val="24"/>
        </w:rPr>
        <w:t xml:space="preserve"> me for the</w:t>
      </w:r>
      <w:r w:rsidR="00F139ED" w:rsidRPr="00872C49">
        <w:rPr>
          <w:rFonts w:asciiTheme="majorHAnsi" w:hAnsiTheme="majorHAnsi" w:cs="Zawgyi-One"/>
          <w:sz w:val="24"/>
          <w:szCs w:val="24"/>
        </w:rPr>
        <w:t xml:space="preserve"> further process of</w:t>
      </w:r>
      <w:r w:rsidR="005314AF" w:rsidRPr="00872C49">
        <w:rPr>
          <w:rFonts w:asciiTheme="majorHAnsi" w:hAnsiTheme="majorHAnsi" w:cs="Zawgyi-One"/>
          <w:sz w:val="24"/>
          <w:szCs w:val="24"/>
        </w:rPr>
        <w:t xml:space="preserve"> </w:t>
      </w:r>
      <w:r w:rsidR="00D93D27" w:rsidRPr="00872C49">
        <w:rPr>
          <w:rFonts w:asciiTheme="majorHAnsi" w:hAnsiTheme="majorHAnsi" w:cs="Zawgyi-One"/>
          <w:sz w:val="24"/>
          <w:szCs w:val="24"/>
        </w:rPr>
        <w:t xml:space="preserve">the </w:t>
      </w:r>
      <w:r w:rsidR="00F84D29" w:rsidRPr="00872C49">
        <w:rPr>
          <w:rFonts w:asciiTheme="majorHAnsi" w:hAnsiTheme="majorHAnsi" w:cs="Zawgyi-One"/>
          <w:sz w:val="24"/>
          <w:szCs w:val="24"/>
        </w:rPr>
        <w:t>interview</w:t>
      </w:r>
      <w:r w:rsidRPr="00872C49">
        <w:rPr>
          <w:rFonts w:asciiTheme="majorHAnsi" w:hAnsiTheme="majorHAnsi" w:cs="Zawgyi-One"/>
          <w:sz w:val="24"/>
          <w:szCs w:val="24"/>
        </w:rPr>
        <w:t>.</w:t>
      </w:r>
      <w:r w:rsidR="003705B8">
        <w:rPr>
          <w:rFonts w:asciiTheme="majorHAnsi" w:hAnsiTheme="majorHAnsi" w:cs="Zawgyi-One"/>
          <w:sz w:val="24"/>
          <w:szCs w:val="24"/>
        </w:rPr>
        <w:t xml:space="preserve"> </w:t>
      </w:r>
      <w:r w:rsidRPr="00872C49">
        <w:rPr>
          <w:rFonts w:asciiTheme="majorHAnsi" w:eastAsia="Zawgyi-One" w:hAnsiTheme="majorHAnsi" w:cs="Zawgyi-One"/>
          <w:sz w:val="24"/>
          <w:szCs w:val="24"/>
        </w:rPr>
        <w:t>I heartily hope to work in your organizati</w:t>
      </w:r>
      <w:r w:rsidR="000F177D" w:rsidRPr="00872C49">
        <w:rPr>
          <w:rFonts w:asciiTheme="majorHAnsi" w:eastAsia="Zawgyi-One" w:hAnsiTheme="majorHAnsi" w:cs="Zawgyi-One"/>
          <w:sz w:val="24"/>
          <w:szCs w:val="24"/>
        </w:rPr>
        <w:t>on</w:t>
      </w:r>
      <w:r w:rsidRPr="00872C49">
        <w:rPr>
          <w:rFonts w:asciiTheme="majorHAnsi" w:eastAsia="Zawgyi-One" w:hAnsiTheme="majorHAnsi" w:cs="Zawgyi-One"/>
          <w:sz w:val="24"/>
          <w:szCs w:val="24"/>
        </w:rPr>
        <w:t>.</w:t>
      </w:r>
      <w:r w:rsidR="005314AF" w:rsidRPr="00872C49">
        <w:rPr>
          <w:rFonts w:asciiTheme="majorHAnsi" w:eastAsia="Zawgyi-One" w:hAnsiTheme="majorHAnsi" w:cs="Zawgyi-One"/>
          <w:sz w:val="24"/>
          <w:szCs w:val="24"/>
        </w:rPr>
        <w:t xml:space="preserve"> </w:t>
      </w:r>
      <w:r w:rsidR="007C3A22" w:rsidRPr="00872C49">
        <w:rPr>
          <w:rFonts w:asciiTheme="majorHAnsi" w:hAnsiTheme="majorHAnsi" w:cs="Zawgyi-One"/>
          <w:sz w:val="24"/>
          <w:szCs w:val="24"/>
        </w:rPr>
        <w:t>Thanks in advance</w:t>
      </w:r>
      <w:r w:rsidR="005314AF" w:rsidRPr="00872C49">
        <w:rPr>
          <w:rFonts w:asciiTheme="majorHAnsi" w:hAnsiTheme="majorHAnsi" w:cs="Zawgyi-One"/>
          <w:sz w:val="24"/>
          <w:szCs w:val="24"/>
        </w:rPr>
        <w:t xml:space="preserve"> </w:t>
      </w:r>
      <w:r w:rsidR="00F139ED" w:rsidRPr="00872C49">
        <w:rPr>
          <w:rFonts w:asciiTheme="majorHAnsi" w:hAnsiTheme="majorHAnsi" w:cs="Zawgyi-One"/>
          <w:sz w:val="24"/>
          <w:szCs w:val="24"/>
        </w:rPr>
        <w:t xml:space="preserve">for your </w:t>
      </w:r>
      <w:r w:rsidR="00040AA4" w:rsidRPr="00872C49">
        <w:rPr>
          <w:rFonts w:asciiTheme="majorHAnsi" w:hAnsiTheme="majorHAnsi" w:cs="Zawgyi-One"/>
          <w:sz w:val="24"/>
          <w:szCs w:val="24"/>
        </w:rPr>
        <w:t xml:space="preserve">precious </w:t>
      </w:r>
      <w:r w:rsidR="00F139ED" w:rsidRPr="00872C49">
        <w:rPr>
          <w:rFonts w:asciiTheme="majorHAnsi" w:hAnsiTheme="majorHAnsi" w:cs="Zawgyi-One"/>
          <w:sz w:val="24"/>
          <w:szCs w:val="24"/>
        </w:rPr>
        <w:t xml:space="preserve">time and </w:t>
      </w:r>
      <w:r w:rsidR="00040AA4" w:rsidRPr="00872C49">
        <w:rPr>
          <w:rFonts w:asciiTheme="majorHAnsi" w:hAnsiTheme="majorHAnsi" w:cs="Zawgyi-One"/>
          <w:sz w:val="24"/>
          <w:szCs w:val="24"/>
        </w:rPr>
        <w:t>kind-hearted</w:t>
      </w:r>
      <w:r w:rsidR="00E93911" w:rsidRPr="00872C49">
        <w:rPr>
          <w:rFonts w:asciiTheme="majorHAnsi" w:hAnsiTheme="majorHAnsi" w:cs="Zawgyi-One"/>
          <w:sz w:val="24"/>
          <w:szCs w:val="24"/>
        </w:rPr>
        <w:t>. I am looking forward to seeing you soon.</w:t>
      </w:r>
    </w:p>
    <w:p w:rsidR="00C45AB5" w:rsidRPr="00872C49" w:rsidRDefault="00C45AB5" w:rsidP="00FE4F75">
      <w:pPr>
        <w:spacing w:after="0"/>
        <w:jc w:val="both"/>
        <w:rPr>
          <w:rFonts w:asciiTheme="majorHAnsi" w:eastAsia="Zawgyi-One" w:hAnsiTheme="majorHAnsi" w:cs="Zawgyi-One"/>
          <w:b/>
          <w:sz w:val="24"/>
          <w:szCs w:val="24"/>
        </w:rPr>
      </w:pPr>
    </w:p>
    <w:p w:rsidR="00CE042F" w:rsidRPr="00872C49" w:rsidRDefault="00E43BD6" w:rsidP="00FE4F75">
      <w:pPr>
        <w:spacing w:after="0"/>
        <w:jc w:val="both"/>
        <w:rPr>
          <w:rFonts w:asciiTheme="majorHAnsi" w:eastAsia="Zawgyi-One" w:hAnsiTheme="majorHAnsi" w:cs="Zawgyi-One"/>
          <w:b/>
          <w:sz w:val="24"/>
          <w:szCs w:val="24"/>
        </w:rPr>
      </w:pPr>
      <w:r w:rsidRPr="00872C49">
        <w:rPr>
          <w:rFonts w:asciiTheme="majorHAnsi" w:eastAsia="Zawgyi-One" w:hAnsiTheme="majorHAnsi" w:cs="Zawgyi-One"/>
          <w:b/>
          <w:sz w:val="24"/>
          <w:szCs w:val="24"/>
        </w:rPr>
        <w:t>With respects,</w:t>
      </w:r>
    </w:p>
    <w:p w:rsidR="002A11A2" w:rsidRPr="00872C49" w:rsidRDefault="002A11A2" w:rsidP="00FE4F75">
      <w:pPr>
        <w:spacing w:after="0"/>
        <w:jc w:val="both"/>
        <w:rPr>
          <w:rFonts w:asciiTheme="majorHAnsi" w:eastAsia="Zawgyi-One" w:hAnsiTheme="majorHAnsi" w:cs="Zawgyi-One"/>
          <w:b/>
          <w:sz w:val="24"/>
          <w:szCs w:val="24"/>
        </w:rPr>
      </w:pPr>
    </w:p>
    <w:p w:rsidR="00CE042F" w:rsidRPr="00872C49" w:rsidRDefault="00C45AB5" w:rsidP="00FE4F75">
      <w:pPr>
        <w:spacing w:after="0"/>
        <w:jc w:val="both"/>
        <w:rPr>
          <w:rFonts w:asciiTheme="majorHAnsi" w:eastAsia="Zawgyi-One" w:hAnsiTheme="majorHAnsi" w:cs="Zawgyi-One"/>
          <w:sz w:val="24"/>
          <w:szCs w:val="24"/>
        </w:rPr>
      </w:pPr>
      <w:r w:rsidRPr="00872C49">
        <w:rPr>
          <w:rFonts w:asciiTheme="majorHAnsi" w:eastAsia="Zawgyi-One" w:hAnsiTheme="majorHAnsi" w:cs="Zawgyi-One"/>
          <w:b/>
          <w:sz w:val="24"/>
          <w:szCs w:val="24"/>
        </w:rPr>
        <w:t xml:space="preserve">Chan </w:t>
      </w:r>
      <w:proofErr w:type="spellStart"/>
      <w:r w:rsidRPr="00872C49">
        <w:rPr>
          <w:rFonts w:asciiTheme="majorHAnsi" w:eastAsia="Zawgyi-One" w:hAnsiTheme="majorHAnsi" w:cs="Zawgyi-One"/>
          <w:b/>
          <w:sz w:val="24"/>
          <w:szCs w:val="24"/>
        </w:rPr>
        <w:t>Myae</w:t>
      </w:r>
      <w:proofErr w:type="spellEnd"/>
      <w:r w:rsidRPr="00872C49">
        <w:rPr>
          <w:rFonts w:asciiTheme="majorHAnsi" w:eastAsia="Zawgyi-One" w:hAnsiTheme="majorHAnsi" w:cs="Zawgyi-One"/>
          <w:b/>
          <w:sz w:val="24"/>
          <w:szCs w:val="24"/>
        </w:rPr>
        <w:t xml:space="preserve"> Linn </w:t>
      </w:r>
      <w:r w:rsidR="00944F3A" w:rsidRPr="00872C49">
        <w:rPr>
          <w:rFonts w:asciiTheme="majorHAnsi" w:eastAsia="Zawgyi-One" w:hAnsiTheme="majorHAnsi" w:cs="Zawgyi-One"/>
          <w:sz w:val="24"/>
          <w:szCs w:val="24"/>
        </w:rPr>
        <w:t>(applicant)</w:t>
      </w:r>
    </w:p>
    <w:sectPr w:rsidR="00CE042F" w:rsidRPr="00872C49" w:rsidSect="0061365A">
      <w:pgSz w:w="11909" w:h="16834" w:code="9"/>
      <w:pgMar w:top="864" w:right="720" w:bottom="86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Zawgyi-One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DAyMDI2MjIwtTS1MDdS0lEKTi0uzszPAykwqwUAGPAW9CwAAAA="/>
  </w:docVars>
  <w:rsids>
    <w:rsidRoot w:val="00575EEC"/>
    <w:rsid w:val="0000524F"/>
    <w:rsid w:val="0000525C"/>
    <w:rsid w:val="0001140F"/>
    <w:rsid w:val="000127C8"/>
    <w:rsid w:val="00020DEF"/>
    <w:rsid w:val="0002236D"/>
    <w:rsid w:val="00022EB3"/>
    <w:rsid w:val="00023F5B"/>
    <w:rsid w:val="00024637"/>
    <w:rsid w:val="00031525"/>
    <w:rsid w:val="00034CA0"/>
    <w:rsid w:val="00036234"/>
    <w:rsid w:val="00037A80"/>
    <w:rsid w:val="00040AA4"/>
    <w:rsid w:val="000426A4"/>
    <w:rsid w:val="00043126"/>
    <w:rsid w:val="00047833"/>
    <w:rsid w:val="000533B0"/>
    <w:rsid w:val="0006129B"/>
    <w:rsid w:val="00061F96"/>
    <w:rsid w:val="00062955"/>
    <w:rsid w:val="00064020"/>
    <w:rsid w:val="000705C9"/>
    <w:rsid w:val="00070740"/>
    <w:rsid w:val="00072A0B"/>
    <w:rsid w:val="00073314"/>
    <w:rsid w:val="000762EE"/>
    <w:rsid w:val="00076791"/>
    <w:rsid w:val="000771BA"/>
    <w:rsid w:val="00077B39"/>
    <w:rsid w:val="00077C77"/>
    <w:rsid w:val="000823DE"/>
    <w:rsid w:val="000853BC"/>
    <w:rsid w:val="0009024B"/>
    <w:rsid w:val="000909CB"/>
    <w:rsid w:val="000947AC"/>
    <w:rsid w:val="000A799F"/>
    <w:rsid w:val="000B2C18"/>
    <w:rsid w:val="000B3DBF"/>
    <w:rsid w:val="000C349E"/>
    <w:rsid w:val="000C4A2F"/>
    <w:rsid w:val="000C7CA7"/>
    <w:rsid w:val="000D14C1"/>
    <w:rsid w:val="000D2ACC"/>
    <w:rsid w:val="000D3819"/>
    <w:rsid w:val="000D3C8F"/>
    <w:rsid w:val="000E0BE3"/>
    <w:rsid w:val="000E21B2"/>
    <w:rsid w:val="000F177D"/>
    <w:rsid w:val="000F2D56"/>
    <w:rsid w:val="000F4018"/>
    <w:rsid w:val="00101797"/>
    <w:rsid w:val="00102F84"/>
    <w:rsid w:val="00104455"/>
    <w:rsid w:val="00107762"/>
    <w:rsid w:val="001103F7"/>
    <w:rsid w:val="0012069B"/>
    <w:rsid w:val="00123A49"/>
    <w:rsid w:val="00126D4A"/>
    <w:rsid w:val="001302DF"/>
    <w:rsid w:val="00134CCE"/>
    <w:rsid w:val="001350CC"/>
    <w:rsid w:val="00136286"/>
    <w:rsid w:val="00136F8A"/>
    <w:rsid w:val="00143843"/>
    <w:rsid w:val="00144FEA"/>
    <w:rsid w:val="00157EF1"/>
    <w:rsid w:val="0016026D"/>
    <w:rsid w:val="00162065"/>
    <w:rsid w:val="001630BC"/>
    <w:rsid w:val="0016406A"/>
    <w:rsid w:val="001658DB"/>
    <w:rsid w:val="00166390"/>
    <w:rsid w:val="0017448E"/>
    <w:rsid w:val="00174519"/>
    <w:rsid w:val="001749CA"/>
    <w:rsid w:val="00174CD9"/>
    <w:rsid w:val="00185787"/>
    <w:rsid w:val="00185E67"/>
    <w:rsid w:val="00186005"/>
    <w:rsid w:val="001914EF"/>
    <w:rsid w:val="0019596D"/>
    <w:rsid w:val="001A1264"/>
    <w:rsid w:val="001A2A0E"/>
    <w:rsid w:val="001B0B14"/>
    <w:rsid w:val="001B3484"/>
    <w:rsid w:val="001C520A"/>
    <w:rsid w:val="001C7A8F"/>
    <w:rsid w:val="001D0046"/>
    <w:rsid w:val="001D1709"/>
    <w:rsid w:val="001D2046"/>
    <w:rsid w:val="001D29D9"/>
    <w:rsid w:val="001D3997"/>
    <w:rsid w:val="001D42F0"/>
    <w:rsid w:val="001D72C6"/>
    <w:rsid w:val="001E1E00"/>
    <w:rsid w:val="001E55BC"/>
    <w:rsid w:val="001F5F41"/>
    <w:rsid w:val="0020564B"/>
    <w:rsid w:val="00205B27"/>
    <w:rsid w:val="00206CAE"/>
    <w:rsid w:val="00207922"/>
    <w:rsid w:val="00213593"/>
    <w:rsid w:val="002149CE"/>
    <w:rsid w:val="00217A17"/>
    <w:rsid w:val="002271A1"/>
    <w:rsid w:val="00235B5A"/>
    <w:rsid w:val="00237A9F"/>
    <w:rsid w:val="002432BE"/>
    <w:rsid w:val="00243D17"/>
    <w:rsid w:val="00244905"/>
    <w:rsid w:val="00245248"/>
    <w:rsid w:val="00251903"/>
    <w:rsid w:val="002531AF"/>
    <w:rsid w:val="0026133A"/>
    <w:rsid w:val="00270482"/>
    <w:rsid w:val="0027358C"/>
    <w:rsid w:val="00273922"/>
    <w:rsid w:val="00274CB4"/>
    <w:rsid w:val="00277235"/>
    <w:rsid w:val="00280351"/>
    <w:rsid w:val="00282DB0"/>
    <w:rsid w:val="00283ECF"/>
    <w:rsid w:val="00285E1B"/>
    <w:rsid w:val="0029101B"/>
    <w:rsid w:val="00292E17"/>
    <w:rsid w:val="0029634F"/>
    <w:rsid w:val="002965BC"/>
    <w:rsid w:val="002A07F6"/>
    <w:rsid w:val="002A11A2"/>
    <w:rsid w:val="002A61D1"/>
    <w:rsid w:val="002A6491"/>
    <w:rsid w:val="002A7738"/>
    <w:rsid w:val="002A7992"/>
    <w:rsid w:val="002B4EA6"/>
    <w:rsid w:val="002C0EDD"/>
    <w:rsid w:val="002C2E4C"/>
    <w:rsid w:val="002C34F1"/>
    <w:rsid w:val="002C3605"/>
    <w:rsid w:val="002C3651"/>
    <w:rsid w:val="002C56B9"/>
    <w:rsid w:val="002D0524"/>
    <w:rsid w:val="002E6F01"/>
    <w:rsid w:val="002F2959"/>
    <w:rsid w:val="002F354C"/>
    <w:rsid w:val="002F3FBD"/>
    <w:rsid w:val="002F414B"/>
    <w:rsid w:val="002F4F19"/>
    <w:rsid w:val="002F794F"/>
    <w:rsid w:val="00301107"/>
    <w:rsid w:val="00303FB4"/>
    <w:rsid w:val="003050C1"/>
    <w:rsid w:val="00315227"/>
    <w:rsid w:val="00315BC4"/>
    <w:rsid w:val="00316E28"/>
    <w:rsid w:val="00316FC5"/>
    <w:rsid w:val="003218C5"/>
    <w:rsid w:val="00321A1B"/>
    <w:rsid w:val="003272CF"/>
    <w:rsid w:val="00331346"/>
    <w:rsid w:val="00333EAF"/>
    <w:rsid w:val="0034184E"/>
    <w:rsid w:val="00342506"/>
    <w:rsid w:val="00342906"/>
    <w:rsid w:val="00342D7B"/>
    <w:rsid w:val="003478CA"/>
    <w:rsid w:val="003521E1"/>
    <w:rsid w:val="0035381C"/>
    <w:rsid w:val="00355B7B"/>
    <w:rsid w:val="00360CE5"/>
    <w:rsid w:val="00361CC1"/>
    <w:rsid w:val="00362FF2"/>
    <w:rsid w:val="003647D3"/>
    <w:rsid w:val="00367E00"/>
    <w:rsid w:val="003705B8"/>
    <w:rsid w:val="00370C73"/>
    <w:rsid w:val="00371C6C"/>
    <w:rsid w:val="00372B6B"/>
    <w:rsid w:val="00372B70"/>
    <w:rsid w:val="00374EB1"/>
    <w:rsid w:val="00380E20"/>
    <w:rsid w:val="003823EC"/>
    <w:rsid w:val="00382710"/>
    <w:rsid w:val="00385438"/>
    <w:rsid w:val="00386141"/>
    <w:rsid w:val="00391F42"/>
    <w:rsid w:val="00394447"/>
    <w:rsid w:val="00395E4B"/>
    <w:rsid w:val="003967D3"/>
    <w:rsid w:val="00396931"/>
    <w:rsid w:val="003A01D4"/>
    <w:rsid w:val="003A1987"/>
    <w:rsid w:val="003A46D7"/>
    <w:rsid w:val="003B0D67"/>
    <w:rsid w:val="003B1A9E"/>
    <w:rsid w:val="003C7CE3"/>
    <w:rsid w:val="003D3214"/>
    <w:rsid w:val="003D5B02"/>
    <w:rsid w:val="003E4238"/>
    <w:rsid w:val="003E72A0"/>
    <w:rsid w:val="003E7FF6"/>
    <w:rsid w:val="003F0895"/>
    <w:rsid w:val="003F6264"/>
    <w:rsid w:val="003F6F93"/>
    <w:rsid w:val="004040DF"/>
    <w:rsid w:val="00405352"/>
    <w:rsid w:val="00406BF3"/>
    <w:rsid w:val="0041065D"/>
    <w:rsid w:val="0041117D"/>
    <w:rsid w:val="00411C1B"/>
    <w:rsid w:val="00411E8B"/>
    <w:rsid w:val="004121A7"/>
    <w:rsid w:val="0042283A"/>
    <w:rsid w:val="00423049"/>
    <w:rsid w:val="00423157"/>
    <w:rsid w:val="00424134"/>
    <w:rsid w:val="0042452A"/>
    <w:rsid w:val="00434597"/>
    <w:rsid w:val="00440366"/>
    <w:rsid w:val="00444BD3"/>
    <w:rsid w:val="0044526E"/>
    <w:rsid w:val="0044742A"/>
    <w:rsid w:val="004505F2"/>
    <w:rsid w:val="00457FCD"/>
    <w:rsid w:val="0046008C"/>
    <w:rsid w:val="0046455F"/>
    <w:rsid w:val="00466F1B"/>
    <w:rsid w:val="00472EE0"/>
    <w:rsid w:val="00473747"/>
    <w:rsid w:val="00476A60"/>
    <w:rsid w:val="00494520"/>
    <w:rsid w:val="004B587A"/>
    <w:rsid w:val="004B6B60"/>
    <w:rsid w:val="004D1C67"/>
    <w:rsid w:val="004D372D"/>
    <w:rsid w:val="004D5C18"/>
    <w:rsid w:val="004E65A6"/>
    <w:rsid w:val="004E74F0"/>
    <w:rsid w:val="004F6717"/>
    <w:rsid w:val="005032E8"/>
    <w:rsid w:val="00510BC4"/>
    <w:rsid w:val="005143EE"/>
    <w:rsid w:val="00524289"/>
    <w:rsid w:val="005251F9"/>
    <w:rsid w:val="005256F0"/>
    <w:rsid w:val="00530829"/>
    <w:rsid w:val="00530CF9"/>
    <w:rsid w:val="005314AF"/>
    <w:rsid w:val="00533299"/>
    <w:rsid w:val="00536F0D"/>
    <w:rsid w:val="0053702E"/>
    <w:rsid w:val="00537D2B"/>
    <w:rsid w:val="005475CA"/>
    <w:rsid w:val="005475DC"/>
    <w:rsid w:val="005513AE"/>
    <w:rsid w:val="00551C56"/>
    <w:rsid w:val="00553500"/>
    <w:rsid w:val="00556528"/>
    <w:rsid w:val="005576E4"/>
    <w:rsid w:val="00560A1B"/>
    <w:rsid w:val="00560BD8"/>
    <w:rsid w:val="00567E68"/>
    <w:rsid w:val="005703B7"/>
    <w:rsid w:val="00575A42"/>
    <w:rsid w:val="00575EEC"/>
    <w:rsid w:val="0058490A"/>
    <w:rsid w:val="00584C48"/>
    <w:rsid w:val="00585CF5"/>
    <w:rsid w:val="00592207"/>
    <w:rsid w:val="00594CEF"/>
    <w:rsid w:val="00595375"/>
    <w:rsid w:val="005A0B1B"/>
    <w:rsid w:val="005A1B2D"/>
    <w:rsid w:val="005A1FFE"/>
    <w:rsid w:val="005A3989"/>
    <w:rsid w:val="005A4EA4"/>
    <w:rsid w:val="005A64D3"/>
    <w:rsid w:val="005B29FF"/>
    <w:rsid w:val="005B4610"/>
    <w:rsid w:val="005B7490"/>
    <w:rsid w:val="005B79F3"/>
    <w:rsid w:val="005C1EE8"/>
    <w:rsid w:val="005C2E39"/>
    <w:rsid w:val="005C4502"/>
    <w:rsid w:val="005C7B71"/>
    <w:rsid w:val="005D13AB"/>
    <w:rsid w:val="005D67C8"/>
    <w:rsid w:val="005E3121"/>
    <w:rsid w:val="005E7C2C"/>
    <w:rsid w:val="005F0355"/>
    <w:rsid w:val="005F6E72"/>
    <w:rsid w:val="00606ACE"/>
    <w:rsid w:val="00613293"/>
    <w:rsid w:val="0061352B"/>
    <w:rsid w:val="0061365A"/>
    <w:rsid w:val="00614311"/>
    <w:rsid w:val="00622D28"/>
    <w:rsid w:val="006249FD"/>
    <w:rsid w:val="00641148"/>
    <w:rsid w:val="00645E74"/>
    <w:rsid w:val="006473A3"/>
    <w:rsid w:val="0066183D"/>
    <w:rsid w:val="0066400E"/>
    <w:rsid w:val="00665BA7"/>
    <w:rsid w:val="006675FE"/>
    <w:rsid w:val="00667B11"/>
    <w:rsid w:val="0067124B"/>
    <w:rsid w:val="00673488"/>
    <w:rsid w:val="00681411"/>
    <w:rsid w:val="006871BC"/>
    <w:rsid w:val="00695F46"/>
    <w:rsid w:val="006A02DF"/>
    <w:rsid w:val="006A49B1"/>
    <w:rsid w:val="006B038C"/>
    <w:rsid w:val="006B445E"/>
    <w:rsid w:val="006B52B7"/>
    <w:rsid w:val="006C2642"/>
    <w:rsid w:val="006C3F5E"/>
    <w:rsid w:val="006C4531"/>
    <w:rsid w:val="006C521C"/>
    <w:rsid w:val="006C7E29"/>
    <w:rsid w:val="006D0EA3"/>
    <w:rsid w:val="006D118C"/>
    <w:rsid w:val="006D3EDB"/>
    <w:rsid w:val="006E015A"/>
    <w:rsid w:val="006F2293"/>
    <w:rsid w:val="006F5B3A"/>
    <w:rsid w:val="00710056"/>
    <w:rsid w:val="00710230"/>
    <w:rsid w:val="0071038F"/>
    <w:rsid w:val="00711445"/>
    <w:rsid w:val="007205E5"/>
    <w:rsid w:val="00724099"/>
    <w:rsid w:val="00725E8F"/>
    <w:rsid w:val="00726033"/>
    <w:rsid w:val="007268AC"/>
    <w:rsid w:val="007312B5"/>
    <w:rsid w:val="007323AE"/>
    <w:rsid w:val="0074041B"/>
    <w:rsid w:val="007456AD"/>
    <w:rsid w:val="0075139C"/>
    <w:rsid w:val="00751879"/>
    <w:rsid w:val="00755AC2"/>
    <w:rsid w:val="00756440"/>
    <w:rsid w:val="007568B5"/>
    <w:rsid w:val="0076523A"/>
    <w:rsid w:val="007673CB"/>
    <w:rsid w:val="00773B0D"/>
    <w:rsid w:val="00773BE7"/>
    <w:rsid w:val="00775E59"/>
    <w:rsid w:val="00781D82"/>
    <w:rsid w:val="00782380"/>
    <w:rsid w:val="007823AE"/>
    <w:rsid w:val="00783B87"/>
    <w:rsid w:val="00787DBF"/>
    <w:rsid w:val="00790675"/>
    <w:rsid w:val="007926CB"/>
    <w:rsid w:val="00794A20"/>
    <w:rsid w:val="00795E3D"/>
    <w:rsid w:val="00797FB0"/>
    <w:rsid w:val="007A3700"/>
    <w:rsid w:val="007A76D8"/>
    <w:rsid w:val="007B613D"/>
    <w:rsid w:val="007B7271"/>
    <w:rsid w:val="007B7F8A"/>
    <w:rsid w:val="007C159C"/>
    <w:rsid w:val="007C1BA0"/>
    <w:rsid w:val="007C3A22"/>
    <w:rsid w:val="007C4107"/>
    <w:rsid w:val="007D0364"/>
    <w:rsid w:val="007D4722"/>
    <w:rsid w:val="007E12D6"/>
    <w:rsid w:val="007E4FA5"/>
    <w:rsid w:val="007F5305"/>
    <w:rsid w:val="00805585"/>
    <w:rsid w:val="00807898"/>
    <w:rsid w:val="00807C50"/>
    <w:rsid w:val="00810666"/>
    <w:rsid w:val="00814C32"/>
    <w:rsid w:val="00820911"/>
    <w:rsid w:val="0082260B"/>
    <w:rsid w:val="00836CFA"/>
    <w:rsid w:val="00841E9A"/>
    <w:rsid w:val="00846382"/>
    <w:rsid w:val="0084785B"/>
    <w:rsid w:val="00847F33"/>
    <w:rsid w:val="00850367"/>
    <w:rsid w:val="00851255"/>
    <w:rsid w:val="00851D05"/>
    <w:rsid w:val="00856A5A"/>
    <w:rsid w:val="00857492"/>
    <w:rsid w:val="00862870"/>
    <w:rsid w:val="00864C45"/>
    <w:rsid w:val="00872C49"/>
    <w:rsid w:val="0088226B"/>
    <w:rsid w:val="0088364F"/>
    <w:rsid w:val="008916D0"/>
    <w:rsid w:val="008A0639"/>
    <w:rsid w:val="008A06B5"/>
    <w:rsid w:val="008A357B"/>
    <w:rsid w:val="008A6CC3"/>
    <w:rsid w:val="008A7294"/>
    <w:rsid w:val="008B2436"/>
    <w:rsid w:val="008B5D81"/>
    <w:rsid w:val="008B6A5C"/>
    <w:rsid w:val="008B7F5E"/>
    <w:rsid w:val="008C7121"/>
    <w:rsid w:val="008C72CA"/>
    <w:rsid w:val="008D5A3E"/>
    <w:rsid w:val="008D7408"/>
    <w:rsid w:val="008D796C"/>
    <w:rsid w:val="008E593D"/>
    <w:rsid w:val="008F0F32"/>
    <w:rsid w:val="008F2082"/>
    <w:rsid w:val="008F41CE"/>
    <w:rsid w:val="008F6434"/>
    <w:rsid w:val="009018B7"/>
    <w:rsid w:val="0090387C"/>
    <w:rsid w:val="00904E34"/>
    <w:rsid w:val="00911064"/>
    <w:rsid w:val="009121D4"/>
    <w:rsid w:val="00912377"/>
    <w:rsid w:val="00913C07"/>
    <w:rsid w:val="00914757"/>
    <w:rsid w:val="009158F5"/>
    <w:rsid w:val="00916AFE"/>
    <w:rsid w:val="00920336"/>
    <w:rsid w:val="00922913"/>
    <w:rsid w:val="009326CD"/>
    <w:rsid w:val="00933CC1"/>
    <w:rsid w:val="00934533"/>
    <w:rsid w:val="00934B22"/>
    <w:rsid w:val="00934DEA"/>
    <w:rsid w:val="00936017"/>
    <w:rsid w:val="00941D15"/>
    <w:rsid w:val="00942A7B"/>
    <w:rsid w:val="00944F3A"/>
    <w:rsid w:val="0094679C"/>
    <w:rsid w:val="00951E96"/>
    <w:rsid w:val="00952338"/>
    <w:rsid w:val="00953FDD"/>
    <w:rsid w:val="0095415F"/>
    <w:rsid w:val="00960DD6"/>
    <w:rsid w:val="00966333"/>
    <w:rsid w:val="00966A06"/>
    <w:rsid w:val="009701AC"/>
    <w:rsid w:val="00975D4B"/>
    <w:rsid w:val="009848F9"/>
    <w:rsid w:val="009859DC"/>
    <w:rsid w:val="00987408"/>
    <w:rsid w:val="00987C3C"/>
    <w:rsid w:val="00991480"/>
    <w:rsid w:val="009942C6"/>
    <w:rsid w:val="00995CEE"/>
    <w:rsid w:val="00996DB3"/>
    <w:rsid w:val="009A139D"/>
    <w:rsid w:val="009A15D3"/>
    <w:rsid w:val="009A1B49"/>
    <w:rsid w:val="009A6644"/>
    <w:rsid w:val="009A7607"/>
    <w:rsid w:val="009B26E9"/>
    <w:rsid w:val="009C0380"/>
    <w:rsid w:val="009C0CCE"/>
    <w:rsid w:val="009C183D"/>
    <w:rsid w:val="009C5D4D"/>
    <w:rsid w:val="009D08C1"/>
    <w:rsid w:val="009D47A3"/>
    <w:rsid w:val="009D500C"/>
    <w:rsid w:val="009E6B25"/>
    <w:rsid w:val="009F3D4B"/>
    <w:rsid w:val="009F59F8"/>
    <w:rsid w:val="00A002B0"/>
    <w:rsid w:val="00A013DF"/>
    <w:rsid w:val="00A024FF"/>
    <w:rsid w:val="00A034B8"/>
    <w:rsid w:val="00A04B99"/>
    <w:rsid w:val="00A054F9"/>
    <w:rsid w:val="00A05F7F"/>
    <w:rsid w:val="00A1228C"/>
    <w:rsid w:val="00A14E05"/>
    <w:rsid w:val="00A1747F"/>
    <w:rsid w:val="00A22273"/>
    <w:rsid w:val="00A23CCE"/>
    <w:rsid w:val="00A27D00"/>
    <w:rsid w:val="00A27F53"/>
    <w:rsid w:val="00A322ED"/>
    <w:rsid w:val="00A3301C"/>
    <w:rsid w:val="00A35B68"/>
    <w:rsid w:val="00A35DDF"/>
    <w:rsid w:val="00A36D91"/>
    <w:rsid w:val="00A40CA8"/>
    <w:rsid w:val="00A42AD7"/>
    <w:rsid w:val="00A43B62"/>
    <w:rsid w:val="00A45E01"/>
    <w:rsid w:val="00A50040"/>
    <w:rsid w:val="00A5011C"/>
    <w:rsid w:val="00A5094C"/>
    <w:rsid w:val="00A52E1C"/>
    <w:rsid w:val="00A55B0C"/>
    <w:rsid w:val="00A56C78"/>
    <w:rsid w:val="00A635E3"/>
    <w:rsid w:val="00A64F98"/>
    <w:rsid w:val="00A65026"/>
    <w:rsid w:val="00A70684"/>
    <w:rsid w:val="00A72447"/>
    <w:rsid w:val="00A73D60"/>
    <w:rsid w:val="00A75C60"/>
    <w:rsid w:val="00A75DA8"/>
    <w:rsid w:val="00A761D6"/>
    <w:rsid w:val="00A768FB"/>
    <w:rsid w:val="00A76EC3"/>
    <w:rsid w:val="00A83D1D"/>
    <w:rsid w:val="00A8529B"/>
    <w:rsid w:val="00A86596"/>
    <w:rsid w:val="00A976A0"/>
    <w:rsid w:val="00AA5D0A"/>
    <w:rsid w:val="00AB25FE"/>
    <w:rsid w:val="00AB3E6F"/>
    <w:rsid w:val="00AB623E"/>
    <w:rsid w:val="00AB78C4"/>
    <w:rsid w:val="00AB79D7"/>
    <w:rsid w:val="00AB7A59"/>
    <w:rsid w:val="00AC2F6F"/>
    <w:rsid w:val="00AC5246"/>
    <w:rsid w:val="00AC750F"/>
    <w:rsid w:val="00AD0264"/>
    <w:rsid w:val="00AD0C2C"/>
    <w:rsid w:val="00AD0D63"/>
    <w:rsid w:val="00AD2B9C"/>
    <w:rsid w:val="00AD330D"/>
    <w:rsid w:val="00AE0B56"/>
    <w:rsid w:val="00AE336D"/>
    <w:rsid w:val="00AE361F"/>
    <w:rsid w:val="00AE4822"/>
    <w:rsid w:val="00AE744F"/>
    <w:rsid w:val="00AE754E"/>
    <w:rsid w:val="00AF2AD8"/>
    <w:rsid w:val="00AF4DEA"/>
    <w:rsid w:val="00AF7EEF"/>
    <w:rsid w:val="00B00ABA"/>
    <w:rsid w:val="00B01B7F"/>
    <w:rsid w:val="00B05777"/>
    <w:rsid w:val="00B07314"/>
    <w:rsid w:val="00B1514E"/>
    <w:rsid w:val="00B229D9"/>
    <w:rsid w:val="00B24CC2"/>
    <w:rsid w:val="00B25BE5"/>
    <w:rsid w:val="00B30A4B"/>
    <w:rsid w:val="00B36916"/>
    <w:rsid w:val="00B40239"/>
    <w:rsid w:val="00B425D6"/>
    <w:rsid w:val="00B6300F"/>
    <w:rsid w:val="00B642EC"/>
    <w:rsid w:val="00B70380"/>
    <w:rsid w:val="00B7187E"/>
    <w:rsid w:val="00B760AF"/>
    <w:rsid w:val="00B770BA"/>
    <w:rsid w:val="00B80EC6"/>
    <w:rsid w:val="00B834A5"/>
    <w:rsid w:val="00B940B0"/>
    <w:rsid w:val="00B9764C"/>
    <w:rsid w:val="00BB14B6"/>
    <w:rsid w:val="00BB2023"/>
    <w:rsid w:val="00BB2A99"/>
    <w:rsid w:val="00BB3DD6"/>
    <w:rsid w:val="00BB421A"/>
    <w:rsid w:val="00BB712D"/>
    <w:rsid w:val="00BC0149"/>
    <w:rsid w:val="00BC3311"/>
    <w:rsid w:val="00BC46CF"/>
    <w:rsid w:val="00BC6999"/>
    <w:rsid w:val="00BC7BB6"/>
    <w:rsid w:val="00BD363C"/>
    <w:rsid w:val="00BE0835"/>
    <w:rsid w:val="00BE4A3A"/>
    <w:rsid w:val="00BF3C0B"/>
    <w:rsid w:val="00C03D07"/>
    <w:rsid w:val="00C07356"/>
    <w:rsid w:val="00C12A41"/>
    <w:rsid w:val="00C12D84"/>
    <w:rsid w:val="00C13D23"/>
    <w:rsid w:val="00C14C35"/>
    <w:rsid w:val="00C17263"/>
    <w:rsid w:val="00C24047"/>
    <w:rsid w:val="00C268A3"/>
    <w:rsid w:val="00C30865"/>
    <w:rsid w:val="00C33AE2"/>
    <w:rsid w:val="00C407F8"/>
    <w:rsid w:val="00C427C5"/>
    <w:rsid w:val="00C45AB5"/>
    <w:rsid w:val="00C51F74"/>
    <w:rsid w:val="00C54246"/>
    <w:rsid w:val="00C55403"/>
    <w:rsid w:val="00C57883"/>
    <w:rsid w:val="00C60EC2"/>
    <w:rsid w:val="00C628D9"/>
    <w:rsid w:val="00C63113"/>
    <w:rsid w:val="00C65A3E"/>
    <w:rsid w:val="00C67B14"/>
    <w:rsid w:val="00C67CA0"/>
    <w:rsid w:val="00C71644"/>
    <w:rsid w:val="00C7206F"/>
    <w:rsid w:val="00C75EFB"/>
    <w:rsid w:val="00C76C76"/>
    <w:rsid w:val="00C76CDD"/>
    <w:rsid w:val="00C80178"/>
    <w:rsid w:val="00C82808"/>
    <w:rsid w:val="00C91AF5"/>
    <w:rsid w:val="00C9612E"/>
    <w:rsid w:val="00CA2BD2"/>
    <w:rsid w:val="00CA3D7F"/>
    <w:rsid w:val="00CB69B8"/>
    <w:rsid w:val="00CB76B5"/>
    <w:rsid w:val="00CC5047"/>
    <w:rsid w:val="00CC63CC"/>
    <w:rsid w:val="00CD060B"/>
    <w:rsid w:val="00CD2660"/>
    <w:rsid w:val="00CE042F"/>
    <w:rsid w:val="00CE1994"/>
    <w:rsid w:val="00CE36F7"/>
    <w:rsid w:val="00CE4787"/>
    <w:rsid w:val="00CE5C7C"/>
    <w:rsid w:val="00CE61ED"/>
    <w:rsid w:val="00D04D28"/>
    <w:rsid w:val="00D109FC"/>
    <w:rsid w:val="00D20E06"/>
    <w:rsid w:val="00D20FA3"/>
    <w:rsid w:val="00D279FA"/>
    <w:rsid w:val="00D311EF"/>
    <w:rsid w:val="00D3592F"/>
    <w:rsid w:val="00D36140"/>
    <w:rsid w:val="00D378A8"/>
    <w:rsid w:val="00D41537"/>
    <w:rsid w:val="00D41E08"/>
    <w:rsid w:val="00D4459E"/>
    <w:rsid w:val="00D5085D"/>
    <w:rsid w:val="00D544A9"/>
    <w:rsid w:val="00D575A6"/>
    <w:rsid w:val="00D61201"/>
    <w:rsid w:val="00D62375"/>
    <w:rsid w:val="00D639AF"/>
    <w:rsid w:val="00D670AB"/>
    <w:rsid w:val="00D67A68"/>
    <w:rsid w:val="00D704FB"/>
    <w:rsid w:val="00D71EA8"/>
    <w:rsid w:val="00D737C1"/>
    <w:rsid w:val="00D73A14"/>
    <w:rsid w:val="00D776E1"/>
    <w:rsid w:val="00D84803"/>
    <w:rsid w:val="00D85164"/>
    <w:rsid w:val="00D878CE"/>
    <w:rsid w:val="00D9197B"/>
    <w:rsid w:val="00D92E1F"/>
    <w:rsid w:val="00D934C2"/>
    <w:rsid w:val="00D93D27"/>
    <w:rsid w:val="00D95F3B"/>
    <w:rsid w:val="00DA0C3C"/>
    <w:rsid w:val="00DA57AE"/>
    <w:rsid w:val="00DB03CA"/>
    <w:rsid w:val="00DB3FF9"/>
    <w:rsid w:val="00DB618A"/>
    <w:rsid w:val="00DB61B7"/>
    <w:rsid w:val="00DB6EEF"/>
    <w:rsid w:val="00DB7BEC"/>
    <w:rsid w:val="00DC068A"/>
    <w:rsid w:val="00DC41D3"/>
    <w:rsid w:val="00DC67FE"/>
    <w:rsid w:val="00DD2C48"/>
    <w:rsid w:val="00DD4D63"/>
    <w:rsid w:val="00DE6080"/>
    <w:rsid w:val="00DE6608"/>
    <w:rsid w:val="00DE6BAE"/>
    <w:rsid w:val="00DF2F2B"/>
    <w:rsid w:val="00DF3F81"/>
    <w:rsid w:val="00DF63FE"/>
    <w:rsid w:val="00DF717C"/>
    <w:rsid w:val="00E01406"/>
    <w:rsid w:val="00E04D9C"/>
    <w:rsid w:val="00E05E09"/>
    <w:rsid w:val="00E20F8B"/>
    <w:rsid w:val="00E213DD"/>
    <w:rsid w:val="00E21712"/>
    <w:rsid w:val="00E25427"/>
    <w:rsid w:val="00E30B0D"/>
    <w:rsid w:val="00E3560C"/>
    <w:rsid w:val="00E43BD6"/>
    <w:rsid w:val="00E4754F"/>
    <w:rsid w:val="00E479F9"/>
    <w:rsid w:val="00E51994"/>
    <w:rsid w:val="00E60F46"/>
    <w:rsid w:val="00E62B43"/>
    <w:rsid w:val="00E72A25"/>
    <w:rsid w:val="00E7538D"/>
    <w:rsid w:val="00E7649D"/>
    <w:rsid w:val="00E81B09"/>
    <w:rsid w:val="00E92966"/>
    <w:rsid w:val="00E92F3E"/>
    <w:rsid w:val="00E93911"/>
    <w:rsid w:val="00E94971"/>
    <w:rsid w:val="00EB10AF"/>
    <w:rsid w:val="00EB1F14"/>
    <w:rsid w:val="00EB2A47"/>
    <w:rsid w:val="00EB3338"/>
    <w:rsid w:val="00EB3890"/>
    <w:rsid w:val="00EB3C2C"/>
    <w:rsid w:val="00EB65F7"/>
    <w:rsid w:val="00EC2A49"/>
    <w:rsid w:val="00EC49F9"/>
    <w:rsid w:val="00ED6B49"/>
    <w:rsid w:val="00EE583E"/>
    <w:rsid w:val="00EE76EC"/>
    <w:rsid w:val="00EF5618"/>
    <w:rsid w:val="00EF7297"/>
    <w:rsid w:val="00F0377D"/>
    <w:rsid w:val="00F059B2"/>
    <w:rsid w:val="00F07986"/>
    <w:rsid w:val="00F139ED"/>
    <w:rsid w:val="00F214F7"/>
    <w:rsid w:val="00F30B06"/>
    <w:rsid w:val="00F32044"/>
    <w:rsid w:val="00F54CA2"/>
    <w:rsid w:val="00F57146"/>
    <w:rsid w:val="00F6169C"/>
    <w:rsid w:val="00F6385D"/>
    <w:rsid w:val="00F648F6"/>
    <w:rsid w:val="00F70375"/>
    <w:rsid w:val="00F7069A"/>
    <w:rsid w:val="00F70797"/>
    <w:rsid w:val="00F716ED"/>
    <w:rsid w:val="00F763CE"/>
    <w:rsid w:val="00F805EE"/>
    <w:rsid w:val="00F84ADB"/>
    <w:rsid w:val="00F84D29"/>
    <w:rsid w:val="00F9175C"/>
    <w:rsid w:val="00F93B03"/>
    <w:rsid w:val="00F94555"/>
    <w:rsid w:val="00F97654"/>
    <w:rsid w:val="00FA151D"/>
    <w:rsid w:val="00FA25A5"/>
    <w:rsid w:val="00FA540F"/>
    <w:rsid w:val="00FA62B8"/>
    <w:rsid w:val="00FA63EF"/>
    <w:rsid w:val="00FA68D6"/>
    <w:rsid w:val="00FA712F"/>
    <w:rsid w:val="00FB04A6"/>
    <w:rsid w:val="00FB16CF"/>
    <w:rsid w:val="00FB2709"/>
    <w:rsid w:val="00FC0930"/>
    <w:rsid w:val="00FC1999"/>
    <w:rsid w:val="00FC2F3B"/>
    <w:rsid w:val="00FC42B7"/>
    <w:rsid w:val="00FD31C7"/>
    <w:rsid w:val="00FD4DC5"/>
    <w:rsid w:val="00FD60DD"/>
    <w:rsid w:val="00FE4F75"/>
    <w:rsid w:val="00FE71F8"/>
    <w:rsid w:val="00FF10B9"/>
    <w:rsid w:val="00FF4225"/>
    <w:rsid w:val="00FF508B"/>
    <w:rsid w:val="00FF75A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5EEC"/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15227"/>
    <w:rPr>
      <w:color w:val="0000FF" w:themeColor="hyperlink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D796C"/>
  </w:style>
  <w:style w:type="character" w:customStyle="1" w:styleId="DateChar">
    <w:name w:val="Date Char"/>
    <w:basedOn w:val="DefaultParagraphFont"/>
    <w:link w:val="Date"/>
    <w:uiPriority w:val="99"/>
    <w:semiHidden/>
    <w:rsid w:val="008D796C"/>
    <w:rPr>
      <w:lang w:eastAsia="en-US"/>
    </w:rPr>
  </w:style>
  <w:style w:type="paragraph" w:styleId="ListParagraph">
    <w:name w:val="List Paragraph"/>
    <w:basedOn w:val="Normal"/>
    <w:uiPriority w:val="34"/>
    <w:qFormat/>
    <w:rsid w:val="00CC63CC"/>
    <w:pPr>
      <w:ind w:left="720"/>
      <w:contextualSpacing/>
    </w:pPr>
    <w:rPr>
      <w:rFonts w:eastAsiaTheme="minorHAnsi"/>
      <w:szCs w:val="28"/>
      <w:lang w:bidi="th-TH"/>
    </w:rPr>
  </w:style>
  <w:style w:type="paragraph" w:customStyle="1" w:styleId="Default">
    <w:name w:val="Default"/>
    <w:rsid w:val="00553500"/>
    <w:pPr>
      <w:autoSpaceDE w:val="0"/>
      <w:autoSpaceDN w:val="0"/>
      <w:adjustRightInd w:val="0"/>
      <w:spacing w:after="0" w:line="240" w:lineRule="auto"/>
    </w:pPr>
    <w:rPr>
      <w:rFonts w:ascii="Segoe UI" w:hAnsi="Segoe UI" w:cs="Segoe U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2E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2E1C"/>
    <w:rPr>
      <w:rFonts w:ascii="Tahoma" w:hAnsi="Tahoma" w:cs="Tahoma"/>
      <w:sz w:val="16"/>
      <w:szCs w:val="16"/>
      <w:lang w:eastAsia="en-US"/>
    </w:rPr>
  </w:style>
  <w:style w:type="paragraph" w:styleId="NoSpacing">
    <w:name w:val="No Spacing"/>
    <w:uiPriority w:val="1"/>
    <w:qFormat/>
    <w:rsid w:val="00237A9F"/>
    <w:pPr>
      <w:spacing w:after="0" w:line="240" w:lineRule="auto"/>
    </w:pPr>
    <w:rPr>
      <w:lang w:eastAsia="en-US"/>
    </w:rPr>
  </w:style>
  <w:style w:type="character" w:customStyle="1" w:styleId="markedcontent">
    <w:name w:val="markedcontent"/>
    <w:basedOn w:val="DefaultParagraphFont"/>
    <w:rsid w:val="00872C4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11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62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0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9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35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2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97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92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2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2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26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08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93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1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4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8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58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1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7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5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2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53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36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6BA7EC-6A3E-412C-95E3-95AA7E6C57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6</TotalTime>
  <Pages>1</Pages>
  <Words>275</Words>
  <Characters>15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MFIREWALL</Company>
  <LinksUpToDate>false</LinksUpToDate>
  <CharactersWithSpaces>18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IENT</dc:creator>
  <cp:lastModifiedBy>pc</cp:lastModifiedBy>
  <cp:revision>164</cp:revision>
  <dcterms:created xsi:type="dcterms:W3CDTF">2016-03-13T17:53:00Z</dcterms:created>
  <dcterms:modified xsi:type="dcterms:W3CDTF">2021-06-14T14:39:00Z</dcterms:modified>
</cp:coreProperties>
</file>